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2EAAFD" w14:textId="5481BBA6" w:rsidR="0023593E" w:rsidRPr="0023593E" w:rsidRDefault="00020CFF" w:rsidP="00020CF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bs-Latn-BA" w:eastAsia="bs-Latn-BA"/>
        </w:rPr>
      </w:pPr>
      <w:r w:rsidRPr="0023593E">
        <w:rPr>
          <w:rFonts w:ascii="Times New Roman" w:eastAsia="Times New Roman" w:hAnsi="Times New Roman" w:cs="Times New Roman"/>
          <w:sz w:val="28"/>
          <w:szCs w:val="28"/>
          <w:lang w:val="bs-Latn-BA" w:eastAsia="bs-Latn-BA"/>
        </w:rPr>
        <w:t xml:space="preserve">           </w:t>
      </w:r>
    </w:p>
    <w:p w14:paraId="05EB0EE9" w14:textId="7A41F8AA" w:rsidR="00020CFF" w:rsidRPr="0069537B" w:rsidRDefault="00020CFF" w:rsidP="0069371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  <w:t>UNIVERZITET  U  SARAJEVU – FARMACEUTSKI FAKULTET</w:t>
      </w:r>
    </w:p>
    <w:p w14:paraId="25A7A1D7" w14:textId="7777777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bs-Latn-BA" w:eastAsia="bs-Latn-BA"/>
        </w:rPr>
      </w:pPr>
    </w:p>
    <w:p w14:paraId="2AF87A7E" w14:textId="77777777" w:rsidR="00020CFF" w:rsidRPr="0069537B" w:rsidRDefault="00020CFF" w:rsidP="00020CF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  <w:t xml:space="preserve">                                                   O B A V J E Š T E NJ E</w:t>
      </w:r>
    </w:p>
    <w:p w14:paraId="197FEEE5" w14:textId="7777777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  <w:t>O STAVLJANJU NA UVID JAVNOSTI IZVJEŠTAJA</w:t>
      </w:r>
    </w:p>
    <w:p w14:paraId="5BFC86BB" w14:textId="7777777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  <w:t>KOMISIJE I KORIGOVANE RADNE VERZIJE DOKTORSKE</w:t>
      </w:r>
    </w:p>
    <w:p w14:paraId="01C98EFA" w14:textId="6689A79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  <w:t xml:space="preserve">DISERTACIJE KANDIDATKINJE </w:t>
      </w:r>
      <w:r w:rsidR="007B57C1"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  <w:t>MERIME ŠAHINOVIĆ</w:t>
      </w:r>
      <w:r w:rsidRPr="0069537B">
        <w:rPr>
          <w:rFonts w:ascii="Times New Roman" w:eastAsia="Times New Roman" w:hAnsi="Times New Roman" w:cs="Times New Roman"/>
          <w:b/>
          <w:bCs/>
          <w:sz w:val="24"/>
          <w:szCs w:val="24"/>
          <w:lang w:val="bs-Latn-BA" w:eastAsia="bs-Latn-BA"/>
        </w:rPr>
        <w:t>, MR.PH.</w:t>
      </w:r>
    </w:p>
    <w:p w14:paraId="2C7EB489" w14:textId="7777777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bs-Latn-BA" w:eastAsia="bs-Latn-BA"/>
        </w:rPr>
      </w:pPr>
    </w:p>
    <w:p w14:paraId="13E0A997" w14:textId="03B16A25" w:rsidR="00020CFF" w:rsidRPr="0069537B" w:rsidRDefault="00020CFF" w:rsidP="00020CF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lang w:val="bs-Latn-BA" w:eastAsia="bs-Latn-BA"/>
        </w:rPr>
        <w:t>U skladu sa članom 42. Pravila studiranja za treći ciklus studija na Univerzitetu u Sarajevu (01-1101-79/18 od 19.12.2018. godine), Univerzitet u Sarajevu – Farmaceutski fakultet stavlja na uvid javnosti Izvještaj Komisije za ocjenu i odbranu projekta, radne verzije i doktorske disertacije i korigovanu radnu verziju doktorske disertacije kandidatkinje:</w:t>
      </w:r>
    </w:p>
    <w:p w14:paraId="2CD6CAB7" w14:textId="7777777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lang w:val="bs-Latn-BA" w:eastAsia="bs-Latn-BA"/>
        </w:rPr>
      </w:pPr>
    </w:p>
    <w:p w14:paraId="472BA58C" w14:textId="0FC4FF60" w:rsidR="00020CFF" w:rsidRPr="0069537B" w:rsidRDefault="007B57C1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lang w:val="bs-Latn-BA" w:eastAsia="bs-Latn-BA"/>
        </w:rPr>
      </w:pPr>
      <w:r>
        <w:rPr>
          <w:rFonts w:ascii="Times New Roman" w:eastAsia="Times New Roman" w:hAnsi="Times New Roman" w:cs="Times New Roman"/>
          <w:b/>
          <w:bCs/>
          <w:i/>
          <w:iCs/>
          <w:lang w:val="bs-Latn-BA" w:eastAsia="bs-Latn-BA"/>
        </w:rPr>
        <w:t>Merime Šahinović</w:t>
      </w:r>
      <w:r w:rsidR="00020CFF" w:rsidRPr="0069537B">
        <w:rPr>
          <w:rFonts w:ascii="Times New Roman" w:eastAsia="Times New Roman" w:hAnsi="Times New Roman" w:cs="Times New Roman"/>
          <w:b/>
          <w:bCs/>
          <w:i/>
          <w:iCs/>
          <w:lang w:val="bs-Latn-BA" w:eastAsia="bs-Latn-BA"/>
        </w:rPr>
        <w:t xml:space="preserve">, mr.ph., </w:t>
      </w:r>
    </w:p>
    <w:p w14:paraId="707AC83E" w14:textId="7777777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lang w:val="bs-Latn-BA" w:eastAsia="bs-Latn-BA"/>
        </w:rPr>
      </w:pPr>
      <w:r>
        <w:rPr>
          <w:rFonts w:ascii="Times New Roman" w:eastAsia="Times New Roman" w:hAnsi="Times New Roman" w:cs="Times New Roman"/>
          <w:b/>
          <w:bCs/>
          <w:i/>
          <w:iCs/>
          <w:lang w:val="bs-Latn-BA" w:eastAsia="bs-Latn-BA"/>
        </w:rPr>
        <w:t xml:space="preserve">više asistentice </w:t>
      </w:r>
      <w:r w:rsidRPr="0069537B">
        <w:rPr>
          <w:rFonts w:ascii="Times New Roman" w:eastAsia="Times New Roman" w:hAnsi="Times New Roman" w:cs="Times New Roman"/>
          <w:b/>
          <w:bCs/>
          <w:i/>
          <w:iCs/>
          <w:lang w:val="bs-Latn-BA" w:eastAsia="bs-Latn-BA"/>
        </w:rPr>
        <w:t>Univerziteta u Sarajevu – Farmaceutskog fakulteta</w:t>
      </w:r>
    </w:p>
    <w:p w14:paraId="3160F14E" w14:textId="7777777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lang w:val="bs-Latn-BA" w:eastAsia="bs-Latn-BA"/>
        </w:rPr>
      </w:pPr>
    </w:p>
    <w:p w14:paraId="6F15FDB2" w14:textId="10018546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i/>
          <w:iCs/>
          <w:lang w:val="bs-Latn-BA" w:eastAsia="bs-Latn-BA"/>
        </w:rPr>
        <w:t>pod naslovom:</w:t>
      </w:r>
    </w:p>
    <w:p w14:paraId="39B296FE" w14:textId="7777777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lang w:val="bs-Latn-BA" w:eastAsia="bs-Latn-BA"/>
        </w:rPr>
      </w:pPr>
    </w:p>
    <w:p w14:paraId="13575589" w14:textId="1849E2B1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i/>
          <w:iCs/>
          <w:lang w:val="bs-Latn-BA"/>
        </w:rPr>
      </w:pPr>
      <w:r w:rsidRPr="0069537B">
        <w:rPr>
          <w:rFonts w:ascii="Times New Roman" w:hAnsi="Times New Roman" w:cs="Times New Roman"/>
          <w:b/>
          <w:bCs/>
          <w:i/>
          <w:iCs/>
          <w:lang w:val="bs-Latn-BA"/>
        </w:rPr>
        <w:t>„</w:t>
      </w:r>
      <w:r w:rsidR="007B57C1" w:rsidRPr="007B57C1">
        <w:rPr>
          <w:rFonts w:ascii="Times New Roman" w:hAnsi="Times New Roman" w:cs="Times New Roman"/>
          <w:b/>
          <w:bCs/>
          <w:i/>
          <w:iCs/>
          <w:lang w:val="hr-BA"/>
        </w:rPr>
        <w:t>Razvoj samoemulgirajućih sistema kao nosača za oralnu dostavu biofarmaceutika</w:t>
      </w:r>
      <w:r w:rsidRPr="0069537B">
        <w:rPr>
          <w:rFonts w:ascii="Times New Roman" w:hAnsi="Times New Roman" w:cs="Times New Roman"/>
          <w:b/>
          <w:bCs/>
          <w:lang w:val="bs-Latn-BA"/>
        </w:rPr>
        <w:t>“</w:t>
      </w:r>
      <w:r w:rsidRPr="0069537B">
        <w:rPr>
          <w:rFonts w:ascii="Times New Roman" w:hAnsi="Times New Roman" w:cs="Times New Roman"/>
          <w:lang w:val="bs-Latn-BA"/>
        </w:rPr>
        <w:t xml:space="preserve"> (naslov rada na engleskom jeziku:</w:t>
      </w:r>
      <w:r w:rsidRPr="0069537B">
        <w:rPr>
          <w:rFonts w:ascii="Times New Roman" w:hAnsi="Times New Roman" w:cs="Times New Roman"/>
          <w:i/>
          <w:iCs/>
          <w:lang w:val="bs-Latn-BA"/>
        </w:rPr>
        <w:t xml:space="preserve"> </w:t>
      </w:r>
      <w:r w:rsidRPr="0069537B">
        <w:rPr>
          <w:rFonts w:ascii="Times New Roman" w:hAnsi="Times New Roman" w:cs="Times New Roman"/>
          <w:b/>
          <w:bCs/>
          <w:i/>
          <w:iCs/>
          <w:lang w:val="bs-Latn-BA"/>
        </w:rPr>
        <w:t>„</w:t>
      </w:r>
      <w:r w:rsidR="007B57C1" w:rsidRPr="007B57C1">
        <w:rPr>
          <w:rFonts w:ascii="Times New Roman" w:hAnsi="Times New Roman" w:cs="Times New Roman"/>
          <w:b/>
          <w:bCs/>
          <w:i/>
          <w:iCs/>
          <w:lang w:val="hr-BA"/>
        </w:rPr>
        <w:t>Development of self-emulsifying drug delivery systems as carriers for oral delivery of biopharmaceuticals</w:t>
      </w:r>
      <w:r w:rsidRPr="0069537B">
        <w:rPr>
          <w:rFonts w:ascii="Times New Roman" w:hAnsi="Times New Roman" w:cs="Times New Roman"/>
          <w:b/>
          <w:bCs/>
          <w:i/>
          <w:iCs/>
          <w:lang w:val="bs-Latn-BA"/>
        </w:rPr>
        <w:t>“</w:t>
      </w:r>
      <w:r w:rsidRPr="0069537B">
        <w:rPr>
          <w:rFonts w:ascii="Times New Roman" w:hAnsi="Times New Roman" w:cs="Times New Roman"/>
          <w:lang w:val="bs-Latn-BA"/>
        </w:rPr>
        <w:t>)</w:t>
      </w:r>
    </w:p>
    <w:p w14:paraId="18791248" w14:textId="77777777" w:rsidR="00020CFF" w:rsidRPr="0069537B" w:rsidRDefault="00020CFF" w:rsidP="00020CF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lang w:val="bs-Latn-BA" w:eastAsia="bs-Latn-BA"/>
        </w:rPr>
      </w:pPr>
    </w:p>
    <w:p w14:paraId="77BF1FC1" w14:textId="033F1468" w:rsidR="00020CFF" w:rsidRPr="0069537B" w:rsidRDefault="00020CFF" w:rsidP="00020CF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lang w:val="bs-Latn-BA" w:eastAsia="bs-Latn-BA"/>
        </w:rPr>
        <w:t xml:space="preserve">Komisija </w:t>
      </w:r>
      <w:r w:rsidRPr="0069537B">
        <w:rPr>
          <w:rFonts w:ascii="Times New Roman" w:hAnsi="Times New Roman" w:cs="Times New Roman"/>
          <w:lang w:val="bs-Latn-BA"/>
        </w:rPr>
        <w:t>za ocjenu i odbranu projekta, radne verzije i doktorske disertacije</w:t>
      </w:r>
      <w:r w:rsidRPr="0069537B">
        <w:rPr>
          <w:rFonts w:ascii="Times New Roman" w:eastAsia="Times New Roman" w:hAnsi="Times New Roman" w:cs="Times New Roman"/>
          <w:lang w:val="bs-Latn-BA" w:eastAsia="bs-Latn-BA"/>
        </w:rPr>
        <w:t xml:space="preserve"> obrazovana je</w:t>
      </w:r>
      <w:r w:rsidRPr="0069537B">
        <w:rPr>
          <w:rFonts w:ascii="Times New Roman" w:hAnsi="Times New Roman" w:cs="Times New Roman"/>
          <w:lang w:val="bs-Latn-BA"/>
        </w:rPr>
        <w:t xml:space="preserve"> </w:t>
      </w:r>
      <w:r w:rsidRPr="0069537B">
        <w:rPr>
          <w:rFonts w:ascii="Times New Roman" w:eastAsia="Times New Roman" w:hAnsi="Times New Roman" w:cs="Times New Roman"/>
          <w:lang w:val="bs-Latn-BA" w:eastAsia="bs-Latn-BA"/>
        </w:rPr>
        <w:t xml:space="preserve">Odlukom Senata Univerziteta u Sarajevu broj: </w:t>
      </w:r>
      <w:r w:rsidR="007B57C1" w:rsidRPr="007B57C1">
        <w:rPr>
          <w:rFonts w:ascii="Times New Roman" w:eastAsia="Times New Roman" w:hAnsi="Times New Roman" w:cs="Times New Roman"/>
          <w:lang w:val="bs-Latn-BA" w:eastAsia="bs-Latn-BA"/>
        </w:rPr>
        <w:t xml:space="preserve">01-16-97/22 </w:t>
      </w:r>
      <w:r w:rsidRPr="0069537B">
        <w:rPr>
          <w:rFonts w:ascii="Times New Roman" w:eastAsia="Times New Roman" w:hAnsi="Times New Roman" w:cs="Times New Roman"/>
          <w:lang w:val="bs-Latn-BA" w:eastAsia="bs-Latn-BA"/>
        </w:rPr>
        <w:t>od 27.10.2022. godine, u sljedećem sastavu: </w:t>
      </w:r>
    </w:p>
    <w:p w14:paraId="7A3239E1" w14:textId="77777777" w:rsidR="00020CFF" w:rsidRPr="0069537B" w:rsidRDefault="00020CFF" w:rsidP="00020CF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lang w:val="bs-Latn-BA" w:eastAsia="bs-Latn-BA"/>
        </w:rPr>
        <w:t> </w:t>
      </w:r>
    </w:p>
    <w:p w14:paraId="55677DEA" w14:textId="77777777" w:rsidR="007B57C1" w:rsidRPr="007B57C1" w:rsidRDefault="007B57C1" w:rsidP="007B57C1">
      <w:pPr>
        <w:numPr>
          <w:ilvl w:val="0"/>
          <w:numId w:val="50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lang w:val="bs-Latn-BA"/>
        </w:rPr>
      </w:pPr>
      <w:r w:rsidRPr="007B57C1">
        <w:rPr>
          <w:rFonts w:ascii="Times New Roman" w:hAnsi="Times New Roman" w:cs="Times New Roman"/>
          <w:lang w:val="bs-Latn-BA"/>
        </w:rPr>
        <w:t>Prof. dr. Ognjenka Rahić, vanredna profesorica Univerziteta u Sarajevu – Farmaceutskog fakulteta (Predsjednica Komisije)</w:t>
      </w:r>
    </w:p>
    <w:p w14:paraId="7E564DA0" w14:textId="77777777" w:rsidR="007B57C1" w:rsidRPr="007B57C1" w:rsidRDefault="007B57C1" w:rsidP="007B57C1">
      <w:pPr>
        <w:numPr>
          <w:ilvl w:val="0"/>
          <w:numId w:val="50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lang w:val="bs-Latn-BA"/>
        </w:rPr>
      </w:pPr>
      <w:r w:rsidRPr="007B57C1">
        <w:rPr>
          <w:rFonts w:ascii="Times New Roman" w:hAnsi="Times New Roman" w:cs="Times New Roman"/>
          <w:lang w:val="bs-Latn-BA"/>
        </w:rPr>
        <w:t>Prof. dr. Edina Vranić, redovna profesorica Univerziteta u Sarajevu – Farmaceutskog fakulteta (Mentorica, članica Komisije)</w:t>
      </w:r>
    </w:p>
    <w:p w14:paraId="4FECE83D" w14:textId="77777777" w:rsidR="007B57C1" w:rsidRPr="007B57C1" w:rsidRDefault="007B57C1" w:rsidP="007B57C1">
      <w:pPr>
        <w:numPr>
          <w:ilvl w:val="0"/>
          <w:numId w:val="50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lang w:val="bs-Latn-BA"/>
        </w:rPr>
      </w:pPr>
      <w:r w:rsidRPr="007B57C1">
        <w:rPr>
          <w:rFonts w:ascii="Times New Roman" w:hAnsi="Times New Roman" w:cs="Times New Roman"/>
          <w:lang w:val="bs-Latn-BA"/>
        </w:rPr>
        <w:t>Prof. dr. Tamás Sovány, vanredni profesor Univerziteta u Szegedu, Farmaceutskog fakulteta, Szeged, Mađarska (Mentor i član Komisije)</w:t>
      </w:r>
    </w:p>
    <w:p w14:paraId="4E964267" w14:textId="77777777" w:rsidR="007B57C1" w:rsidRPr="007B57C1" w:rsidRDefault="007B57C1" w:rsidP="007B57C1">
      <w:pPr>
        <w:numPr>
          <w:ilvl w:val="0"/>
          <w:numId w:val="50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lang w:val="bs-Latn-BA"/>
        </w:rPr>
      </w:pPr>
      <w:r w:rsidRPr="007B57C1">
        <w:rPr>
          <w:rFonts w:ascii="Times New Roman" w:hAnsi="Times New Roman" w:cs="Times New Roman"/>
          <w:lang w:val="bs-Latn-BA"/>
        </w:rPr>
        <w:t>Prof. dr. Geza Regdon Jr., vanredni profesor Univerziteta u Szegedu, Farmaceutskog fakulteta, Szeged, Mađarska, (član Komisije)</w:t>
      </w:r>
    </w:p>
    <w:p w14:paraId="757E45E0" w14:textId="77777777" w:rsidR="007B57C1" w:rsidRDefault="007B57C1" w:rsidP="007B57C1">
      <w:pPr>
        <w:numPr>
          <w:ilvl w:val="0"/>
          <w:numId w:val="50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lang w:val="bs-Latn-BA"/>
        </w:rPr>
      </w:pPr>
      <w:r w:rsidRPr="007B57C1">
        <w:rPr>
          <w:rFonts w:ascii="Times New Roman" w:hAnsi="Times New Roman" w:cs="Times New Roman"/>
          <w:lang w:val="bs-Latn-BA"/>
        </w:rPr>
        <w:t>Prof. dr. Alisa Elezović, vanredna profesorica Univerziteta u Sarajevu – Farmaceutskog fakulteta (Članica Komisije)</w:t>
      </w:r>
    </w:p>
    <w:p w14:paraId="13D9F43C" w14:textId="77777777" w:rsidR="007B57C1" w:rsidRPr="007B57C1" w:rsidRDefault="007B57C1" w:rsidP="007B57C1">
      <w:pPr>
        <w:shd w:val="clear" w:color="auto" w:fill="FFFFFF"/>
        <w:spacing w:after="0" w:line="240" w:lineRule="auto"/>
        <w:ind w:left="720"/>
        <w:jc w:val="both"/>
        <w:rPr>
          <w:rFonts w:ascii="Times New Roman" w:hAnsi="Times New Roman" w:cs="Times New Roman"/>
          <w:lang w:val="bs-Latn-BA"/>
        </w:rPr>
      </w:pPr>
    </w:p>
    <w:p w14:paraId="44E1DE66" w14:textId="77777777" w:rsidR="00020CFF" w:rsidRPr="0069537B" w:rsidRDefault="00020CFF" w:rsidP="00020CF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lang w:val="bs-Latn-BA" w:eastAsia="bs-Latn-BA"/>
        </w:rPr>
        <w:t xml:space="preserve">Korigovana radna verzija doktorske disertacije i Izvještaj Komisije </w:t>
      </w:r>
      <w:r>
        <w:rPr>
          <w:rFonts w:ascii="Times New Roman" w:eastAsia="Times New Roman" w:hAnsi="Times New Roman" w:cs="Times New Roman"/>
          <w:lang w:val="bs-Latn-BA" w:eastAsia="bs-Latn-BA"/>
        </w:rPr>
        <w:t xml:space="preserve">o ocjeni doktorske disertacije </w:t>
      </w:r>
      <w:r w:rsidRPr="0069537B">
        <w:rPr>
          <w:rFonts w:ascii="Times New Roman" w:eastAsia="Times New Roman" w:hAnsi="Times New Roman" w:cs="Times New Roman"/>
          <w:lang w:val="bs-Latn-BA" w:eastAsia="bs-Latn-BA"/>
        </w:rPr>
        <w:t xml:space="preserve">bit će dostupni na uvid javnosti 30 dana od dana objavljivanja ovog obavještenja, a mogu se pregledati </w:t>
      </w:r>
      <w:r w:rsidRPr="0069537B">
        <w:rPr>
          <w:rFonts w:ascii="Times New Roman" w:eastAsia="Times New Roman" w:hAnsi="Times New Roman" w:cs="Times New Roman"/>
          <w:color w:val="000000" w:themeColor="text1"/>
          <w:lang w:val="bs-Latn-BA" w:eastAsia="bs-Latn-BA"/>
        </w:rPr>
        <w:t>u Sekreterijatu Univerziteta u Sarajevu – Farmaceutskog fakulteta (prizemlje),  kancelarija br.8., ulica Zmaja od Bosne 8, svakim radnim danom u periodu od 08:00 do 16:00  sati.</w:t>
      </w:r>
    </w:p>
    <w:p w14:paraId="281DB6B0" w14:textId="77777777" w:rsidR="00020CFF" w:rsidRPr="0069537B" w:rsidRDefault="00020CFF" w:rsidP="00020CF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lang w:val="bs-Latn-BA" w:eastAsia="bs-Latn-BA"/>
        </w:rPr>
      </w:pPr>
      <w:r w:rsidRPr="0069537B">
        <w:rPr>
          <w:rFonts w:ascii="Times New Roman" w:eastAsia="Times New Roman" w:hAnsi="Times New Roman" w:cs="Times New Roman"/>
          <w:color w:val="000000" w:themeColor="text1"/>
          <w:lang w:val="bs-Latn-BA" w:eastAsia="bs-Latn-BA"/>
        </w:rPr>
        <w:t xml:space="preserve">Eventualne primjedbe i sugestije se dostavljaju Komisiji, na Protokol fakulteta lično ili poštom preporučeno, na adresu Zmaja od Bosne 8, najkasnije 30 </w:t>
      </w:r>
      <w:r w:rsidRPr="0069537B">
        <w:rPr>
          <w:rFonts w:ascii="Times New Roman" w:eastAsia="Times New Roman" w:hAnsi="Times New Roman" w:cs="Times New Roman"/>
          <w:lang w:val="bs-Latn-BA" w:eastAsia="bs-Latn-BA"/>
        </w:rPr>
        <w:t>dana od dana objavljivanja ovog obavještenja.</w:t>
      </w:r>
    </w:p>
    <w:p w14:paraId="16F64A4B" w14:textId="77777777" w:rsidR="00020CFF" w:rsidRPr="0069537B" w:rsidRDefault="00020CFF" w:rsidP="00020CFF">
      <w:pPr>
        <w:rPr>
          <w:lang w:val="bs-Latn-BA"/>
        </w:rPr>
      </w:pPr>
    </w:p>
    <w:p w14:paraId="46C35EE0" w14:textId="00F66646" w:rsidR="0037586B" w:rsidRDefault="00693716" w:rsidP="0069371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val="bs-Latn-BA" w:eastAsia="bs-Latn-BA"/>
        </w:rPr>
      </w:pPr>
      <w:r w:rsidRPr="0023593E">
        <w:rPr>
          <w:rFonts w:ascii="Times New Roman" w:eastAsia="Times New Roman" w:hAnsi="Times New Roman" w:cs="Times New Roman"/>
          <w:lang w:val="bs-Latn-BA" w:eastAsia="bs-Latn-BA"/>
        </w:rPr>
        <w:t>Broj protokola:</w:t>
      </w:r>
      <w:r>
        <w:rPr>
          <w:rFonts w:ascii="Times New Roman" w:eastAsia="Times New Roman" w:hAnsi="Times New Roman" w:cs="Times New Roman"/>
          <w:lang w:val="bs-Latn-BA" w:eastAsia="bs-Latn-BA"/>
        </w:rPr>
        <w:t xml:space="preserve"> </w:t>
      </w:r>
      <w:r w:rsidR="0037586B" w:rsidRPr="0037586B">
        <w:rPr>
          <w:rFonts w:ascii="Times New Roman" w:eastAsia="Times New Roman" w:hAnsi="Times New Roman" w:cs="Times New Roman"/>
          <w:lang w:val="bs-Latn-BA" w:eastAsia="bs-Latn-BA"/>
        </w:rPr>
        <w:t>0101-6142</w:t>
      </w:r>
      <w:r w:rsidR="0037586B">
        <w:rPr>
          <w:rFonts w:ascii="Times New Roman" w:eastAsia="Times New Roman" w:hAnsi="Times New Roman" w:cs="Times New Roman"/>
          <w:lang w:val="bs-Latn-BA" w:eastAsia="bs-Latn-BA"/>
        </w:rPr>
        <w:t xml:space="preserve"> </w:t>
      </w:r>
      <w:r w:rsidR="0037586B" w:rsidRPr="0037586B">
        <w:rPr>
          <w:rFonts w:ascii="Times New Roman" w:eastAsia="Times New Roman" w:hAnsi="Times New Roman" w:cs="Times New Roman"/>
          <w:lang w:val="bs-Latn-BA" w:eastAsia="bs-Latn-BA"/>
        </w:rPr>
        <w:t>/25</w:t>
      </w:r>
    </w:p>
    <w:p w14:paraId="21D13361" w14:textId="5BFE5302" w:rsidR="00693716" w:rsidRPr="0023593E" w:rsidRDefault="00693716" w:rsidP="0069371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val="bs-Latn-BA" w:eastAsia="bs-Latn-BA"/>
        </w:rPr>
      </w:pPr>
      <w:r w:rsidRPr="0023593E">
        <w:rPr>
          <w:rFonts w:ascii="Times New Roman" w:eastAsia="Times New Roman" w:hAnsi="Times New Roman" w:cs="Times New Roman"/>
          <w:lang w:val="bs-Latn-BA" w:eastAsia="bs-Latn-BA"/>
        </w:rPr>
        <w:t>Datum:</w:t>
      </w:r>
      <w:r>
        <w:rPr>
          <w:rFonts w:ascii="Times New Roman" w:eastAsia="Times New Roman" w:hAnsi="Times New Roman" w:cs="Times New Roman"/>
          <w:lang w:val="bs-Latn-BA" w:eastAsia="bs-Latn-BA"/>
        </w:rPr>
        <w:t xml:space="preserve"> 21.10.2025.</w:t>
      </w:r>
    </w:p>
    <w:p w14:paraId="106AC8CB" w14:textId="689C2859" w:rsidR="00856F99" w:rsidRPr="00020CFF" w:rsidRDefault="00856F99" w:rsidP="00020CFF"/>
    <w:sectPr w:rsidR="00856F99" w:rsidRPr="00020CFF" w:rsidSect="00EB07FF">
      <w:headerReference w:type="default" r:id="rId8"/>
      <w:footerReference w:type="default" r:id="rId9"/>
      <w:pgSz w:w="11907" w:h="16840" w:code="9"/>
      <w:pgMar w:top="1440" w:right="1440" w:bottom="1440" w:left="1440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EA1DA6" w14:textId="77777777" w:rsidR="00AA6960" w:rsidRDefault="00AA6960" w:rsidP="00036FE8">
      <w:pPr>
        <w:spacing w:after="0" w:line="240" w:lineRule="auto"/>
      </w:pPr>
      <w:r>
        <w:separator/>
      </w:r>
    </w:p>
  </w:endnote>
  <w:endnote w:type="continuationSeparator" w:id="0">
    <w:p w14:paraId="1212BA53" w14:textId="77777777" w:rsidR="00AA6960" w:rsidRDefault="00AA6960" w:rsidP="00036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6122650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71124DF0" w14:textId="76F8A574" w:rsidR="00317292" w:rsidRPr="004D0279" w:rsidRDefault="00317292">
        <w:pPr>
          <w:pStyle w:val="Footer"/>
          <w:jc w:val="center"/>
          <w:rPr>
            <w:rFonts w:ascii="Times New Roman" w:hAnsi="Times New Roman" w:cs="Times New Roman"/>
          </w:rPr>
        </w:pPr>
        <w:r w:rsidRPr="004D0279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4D0279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4D0279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711A89" w:rsidRPr="004D0279">
          <w:rPr>
            <w:rFonts w:ascii="Times New Roman" w:hAnsi="Times New Roman" w:cs="Times New Roman"/>
            <w:noProof/>
            <w:sz w:val="20"/>
            <w:szCs w:val="20"/>
          </w:rPr>
          <w:t>1</w:t>
        </w:r>
        <w:r w:rsidRPr="004D0279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  <w:r w:rsidR="004D0279" w:rsidRPr="004D0279">
          <w:rPr>
            <w:rFonts w:ascii="Times New Roman" w:hAnsi="Times New Roman" w:cs="Times New Roman"/>
            <w:noProof/>
            <w:sz w:val="20"/>
            <w:szCs w:val="20"/>
          </w:rPr>
          <w:t>/1</w:t>
        </w:r>
      </w:p>
    </w:sdtContent>
  </w:sdt>
  <w:p w14:paraId="6D406F34" w14:textId="77777777" w:rsidR="0024032A" w:rsidRDefault="0024032A">
    <w:pPr>
      <w:pStyle w:val="Footer"/>
    </w:pPr>
  </w:p>
  <w:p w14:paraId="19AF3F39" w14:textId="77777777" w:rsidR="004366BF" w:rsidRDefault="004366B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625546" w14:textId="77777777" w:rsidR="00AA6960" w:rsidRDefault="00AA6960" w:rsidP="00036FE8">
      <w:pPr>
        <w:spacing w:after="0" w:line="240" w:lineRule="auto"/>
      </w:pPr>
      <w:r>
        <w:separator/>
      </w:r>
    </w:p>
  </w:footnote>
  <w:footnote w:type="continuationSeparator" w:id="0">
    <w:p w14:paraId="2D601601" w14:textId="77777777" w:rsidR="00AA6960" w:rsidRDefault="00AA6960" w:rsidP="00036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A2233" w14:textId="49B26907" w:rsidR="0024032A" w:rsidRDefault="0024032A">
    <w:pPr>
      <w:pStyle w:val="Header"/>
    </w:pPr>
    <w:r>
      <w:rPr>
        <w:noProof/>
        <w:lang w:val="bs-Latn-BA" w:eastAsia="bs-Latn-BA"/>
      </w:rPr>
      <w:drawing>
        <wp:inline distT="0" distB="0" distL="0" distR="0" wp14:anchorId="05A00862" wp14:editId="676E4CB9">
          <wp:extent cx="6300470" cy="908685"/>
          <wp:effectExtent l="0" t="0" r="5080" b="5715"/>
          <wp:docPr id="1021643058" name="Picture 10216430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b_top1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00470" cy="9086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BDED020" w14:textId="77777777" w:rsidR="0024032A" w:rsidRDefault="0024032A">
    <w:pPr>
      <w:pStyle w:val="Header"/>
    </w:pPr>
  </w:p>
  <w:p w14:paraId="1DC696D4" w14:textId="77777777" w:rsidR="004366BF" w:rsidRDefault="004366B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8B065C"/>
    <w:multiLevelType w:val="multilevel"/>
    <w:tmpl w:val="41409D3E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1542239"/>
    <w:multiLevelType w:val="multilevel"/>
    <w:tmpl w:val="2EAA936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DD2CE0"/>
    <w:multiLevelType w:val="multilevel"/>
    <w:tmpl w:val="A4F6EFC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646C9D"/>
    <w:multiLevelType w:val="hybridMultilevel"/>
    <w:tmpl w:val="0E10F83C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B5229D"/>
    <w:multiLevelType w:val="hybridMultilevel"/>
    <w:tmpl w:val="C56C7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6421F7"/>
    <w:multiLevelType w:val="multilevel"/>
    <w:tmpl w:val="7AC09BA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93B5AB1"/>
    <w:multiLevelType w:val="hybridMultilevel"/>
    <w:tmpl w:val="17AA40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4A123B"/>
    <w:multiLevelType w:val="multilevel"/>
    <w:tmpl w:val="28DA9B9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AC13CA2"/>
    <w:multiLevelType w:val="hybridMultilevel"/>
    <w:tmpl w:val="9D345916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2E249B"/>
    <w:multiLevelType w:val="multilevel"/>
    <w:tmpl w:val="11C2A86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5AD359E"/>
    <w:multiLevelType w:val="multilevel"/>
    <w:tmpl w:val="470A9B8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92F67B0"/>
    <w:multiLevelType w:val="multilevel"/>
    <w:tmpl w:val="0FE2951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9EE7D75"/>
    <w:multiLevelType w:val="multilevel"/>
    <w:tmpl w:val="87347F9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DB908AC"/>
    <w:multiLevelType w:val="hybridMultilevel"/>
    <w:tmpl w:val="1B04DE70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91631B"/>
    <w:multiLevelType w:val="hybridMultilevel"/>
    <w:tmpl w:val="BCF0E84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8F5A24"/>
    <w:multiLevelType w:val="multilevel"/>
    <w:tmpl w:val="CBA05D4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2333983"/>
    <w:multiLevelType w:val="hybridMultilevel"/>
    <w:tmpl w:val="355423EE"/>
    <w:lvl w:ilvl="0" w:tplc="334E9E4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800" w:hanging="360"/>
      </w:pPr>
    </w:lvl>
    <w:lvl w:ilvl="2" w:tplc="141A001B" w:tentative="1">
      <w:start w:val="1"/>
      <w:numFmt w:val="lowerRoman"/>
      <w:lvlText w:val="%3."/>
      <w:lvlJc w:val="right"/>
      <w:pPr>
        <w:ind w:left="2520" w:hanging="180"/>
      </w:pPr>
    </w:lvl>
    <w:lvl w:ilvl="3" w:tplc="141A000F" w:tentative="1">
      <w:start w:val="1"/>
      <w:numFmt w:val="decimal"/>
      <w:lvlText w:val="%4."/>
      <w:lvlJc w:val="left"/>
      <w:pPr>
        <w:ind w:left="3240" w:hanging="360"/>
      </w:pPr>
    </w:lvl>
    <w:lvl w:ilvl="4" w:tplc="141A0019" w:tentative="1">
      <w:start w:val="1"/>
      <w:numFmt w:val="lowerLetter"/>
      <w:lvlText w:val="%5."/>
      <w:lvlJc w:val="left"/>
      <w:pPr>
        <w:ind w:left="3960" w:hanging="360"/>
      </w:pPr>
    </w:lvl>
    <w:lvl w:ilvl="5" w:tplc="141A001B" w:tentative="1">
      <w:start w:val="1"/>
      <w:numFmt w:val="lowerRoman"/>
      <w:lvlText w:val="%6."/>
      <w:lvlJc w:val="right"/>
      <w:pPr>
        <w:ind w:left="4680" w:hanging="180"/>
      </w:pPr>
    </w:lvl>
    <w:lvl w:ilvl="6" w:tplc="141A000F" w:tentative="1">
      <w:start w:val="1"/>
      <w:numFmt w:val="decimal"/>
      <w:lvlText w:val="%7."/>
      <w:lvlJc w:val="left"/>
      <w:pPr>
        <w:ind w:left="5400" w:hanging="360"/>
      </w:pPr>
    </w:lvl>
    <w:lvl w:ilvl="7" w:tplc="141A0019" w:tentative="1">
      <w:start w:val="1"/>
      <w:numFmt w:val="lowerLetter"/>
      <w:lvlText w:val="%8."/>
      <w:lvlJc w:val="left"/>
      <w:pPr>
        <w:ind w:left="6120" w:hanging="360"/>
      </w:pPr>
    </w:lvl>
    <w:lvl w:ilvl="8" w:tplc="1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32B6115"/>
    <w:multiLevelType w:val="multilevel"/>
    <w:tmpl w:val="48D224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4133314"/>
    <w:multiLevelType w:val="hybridMultilevel"/>
    <w:tmpl w:val="84F8B7B2"/>
    <w:lvl w:ilvl="0" w:tplc="6812E14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7608DB"/>
    <w:multiLevelType w:val="multilevel"/>
    <w:tmpl w:val="BE2E5A6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7AF3063"/>
    <w:multiLevelType w:val="hybridMultilevel"/>
    <w:tmpl w:val="8B803596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8E4DD2"/>
    <w:multiLevelType w:val="hybridMultilevel"/>
    <w:tmpl w:val="7484615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E9E307D"/>
    <w:multiLevelType w:val="hybridMultilevel"/>
    <w:tmpl w:val="E74AB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D87ACD"/>
    <w:multiLevelType w:val="multilevel"/>
    <w:tmpl w:val="D5D0241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C4030DB"/>
    <w:multiLevelType w:val="hybridMultilevel"/>
    <w:tmpl w:val="DD800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451ADB"/>
    <w:multiLevelType w:val="hybridMultilevel"/>
    <w:tmpl w:val="340C23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FA3A4C"/>
    <w:multiLevelType w:val="hybridMultilevel"/>
    <w:tmpl w:val="53CA04BE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DE1A92"/>
    <w:multiLevelType w:val="multilevel"/>
    <w:tmpl w:val="F1E2F2C6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2BB40DB"/>
    <w:multiLevelType w:val="hybridMultilevel"/>
    <w:tmpl w:val="8AFA21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FE72DF"/>
    <w:multiLevelType w:val="multilevel"/>
    <w:tmpl w:val="5080CDB0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68764F0"/>
    <w:multiLevelType w:val="multilevel"/>
    <w:tmpl w:val="4E22FCD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AF71922"/>
    <w:multiLevelType w:val="hybridMultilevel"/>
    <w:tmpl w:val="BE52C970"/>
    <w:lvl w:ilvl="0" w:tplc="D5B86AD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151D93"/>
    <w:multiLevelType w:val="hybridMultilevel"/>
    <w:tmpl w:val="8102B0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8E0487"/>
    <w:multiLevelType w:val="multilevel"/>
    <w:tmpl w:val="DE82A40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7FC387C"/>
    <w:multiLevelType w:val="multilevel"/>
    <w:tmpl w:val="6B8EC6D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94B6CBB"/>
    <w:multiLevelType w:val="multilevel"/>
    <w:tmpl w:val="FF80666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AB9D61F"/>
    <w:multiLevelType w:val="hybridMultilevel"/>
    <w:tmpl w:val="AC2A467E"/>
    <w:lvl w:ilvl="0" w:tplc="E376C2CA">
      <w:start w:val="1"/>
      <w:numFmt w:val="decimal"/>
      <w:lvlText w:val="%1."/>
      <w:lvlJc w:val="left"/>
      <w:pPr>
        <w:ind w:left="720" w:hanging="360"/>
      </w:pPr>
    </w:lvl>
    <w:lvl w:ilvl="1" w:tplc="70607ACE">
      <w:start w:val="1"/>
      <w:numFmt w:val="lowerLetter"/>
      <w:lvlText w:val="%2."/>
      <w:lvlJc w:val="left"/>
      <w:pPr>
        <w:ind w:left="1440" w:hanging="360"/>
      </w:pPr>
    </w:lvl>
    <w:lvl w:ilvl="2" w:tplc="BA365036">
      <w:start w:val="1"/>
      <w:numFmt w:val="lowerRoman"/>
      <w:lvlText w:val="%3."/>
      <w:lvlJc w:val="right"/>
      <w:pPr>
        <w:ind w:left="2160" w:hanging="180"/>
      </w:pPr>
    </w:lvl>
    <w:lvl w:ilvl="3" w:tplc="A67445C2">
      <w:start w:val="1"/>
      <w:numFmt w:val="decimal"/>
      <w:lvlText w:val="%4."/>
      <w:lvlJc w:val="left"/>
      <w:pPr>
        <w:ind w:left="2880" w:hanging="360"/>
      </w:pPr>
    </w:lvl>
    <w:lvl w:ilvl="4" w:tplc="7BECB1CC">
      <w:start w:val="1"/>
      <w:numFmt w:val="lowerLetter"/>
      <w:lvlText w:val="%5."/>
      <w:lvlJc w:val="left"/>
      <w:pPr>
        <w:ind w:left="3600" w:hanging="360"/>
      </w:pPr>
    </w:lvl>
    <w:lvl w:ilvl="5" w:tplc="7FF0B222">
      <w:start w:val="1"/>
      <w:numFmt w:val="lowerRoman"/>
      <w:lvlText w:val="%6."/>
      <w:lvlJc w:val="right"/>
      <w:pPr>
        <w:ind w:left="4320" w:hanging="180"/>
      </w:pPr>
    </w:lvl>
    <w:lvl w:ilvl="6" w:tplc="4C0E10EC">
      <w:start w:val="1"/>
      <w:numFmt w:val="decimal"/>
      <w:lvlText w:val="%7."/>
      <w:lvlJc w:val="left"/>
      <w:pPr>
        <w:ind w:left="5040" w:hanging="360"/>
      </w:pPr>
    </w:lvl>
    <w:lvl w:ilvl="7" w:tplc="6E6EDD28">
      <w:start w:val="1"/>
      <w:numFmt w:val="lowerLetter"/>
      <w:lvlText w:val="%8."/>
      <w:lvlJc w:val="left"/>
      <w:pPr>
        <w:ind w:left="5760" w:hanging="360"/>
      </w:pPr>
    </w:lvl>
    <w:lvl w:ilvl="8" w:tplc="C7F24794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C021028"/>
    <w:multiLevelType w:val="hybridMultilevel"/>
    <w:tmpl w:val="BD1EA95A"/>
    <w:lvl w:ilvl="0" w:tplc="A8EAA8D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BF797F"/>
    <w:multiLevelType w:val="multilevel"/>
    <w:tmpl w:val="9F9471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3806561"/>
    <w:multiLevelType w:val="multilevel"/>
    <w:tmpl w:val="1DEC700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45C6981"/>
    <w:multiLevelType w:val="hybridMultilevel"/>
    <w:tmpl w:val="96E662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D6A5AE2"/>
    <w:multiLevelType w:val="multilevel"/>
    <w:tmpl w:val="A06E06C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0E25838"/>
    <w:multiLevelType w:val="multilevel"/>
    <w:tmpl w:val="3CE463A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1F21695"/>
    <w:multiLevelType w:val="multilevel"/>
    <w:tmpl w:val="144AD060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579616E"/>
    <w:multiLevelType w:val="hybridMultilevel"/>
    <w:tmpl w:val="A3A69670"/>
    <w:lvl w:ilvl="0" w:tplc="A344F27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062764"/>
    <w:multiLevelType w:val="multilevel"/>
    <w:tmpl w:val="DAE294B0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6CA7F01"/>
    <w:multiLevelType w:val="hybridMultilevel"/>
    <w:tmpl w:val="0C9042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8C97A8B"/>
    <w:multiLevelType w:val="hybridMultilevel"/>
    <w:tmpl w:val="06927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B123758"/>
    <w:multiLevelType w:val="multilevel"/>
    <w:tmpl w:val="ECE22F4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86103484">
    <w:abstractNumId w:val="5"/>
  </w:num>
  <w:num w:numId="2" w16cid:durableId="2070037728">
    <w:abstractNumId w:val="48"/>
  </w:num>
  <w:num w:numId="3" w16cid:durableId="2003655891">
    <w:abstractNumId w:val="25"/>
  </w:num>
  <w:num w:numId="4" w16cid:durableId="981541700">
    <w:abstractNumId w:val="19"/>
  </w:num>
  <w:num w:numId="5" w16cid:durableId="1326471450">
    <w:abstractNumId w:val="41"/>
  </w:num>
  <w:num w:numId="6" w16cid:durableId="159050786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40703341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234973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2252225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02106297">
    <w:abstractNumId w:val="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52482753">
    <w:abstractNumId w:val="3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81929338">
    <w:abstractNumId w:val="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31947617">
    <w:abstractNumId w:val="2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78585820">
    <w:abstractNumId w:val="4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279937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94042975">
    <w:abstractNumId w:val="3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34375569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77984810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0905630">
    <w:abstractNumId w:val="2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69934170">
    <w:abstractNumId w:val="1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32733712">
    <w:abstractNumId w:val="2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60218326">
    <w:abstractNumId w:val="12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01329069">
    <w:abstractNumId w:val="4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50282682">
    <w:abstractNumId w:val="1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9309025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64445002">
    <w:abstractNumId w:val="4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622296575">
    <w:abstractNumId w:val="4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610507626">
    <w:abstractNumId w:val="3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31413536">
    <w:abstractNumId w:val="1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752778472">
    <w:abstractNumId w:val="13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9643579">
    <w:abstractNumId w:val="44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50078159">
    <w:abstractNumId w:val="1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917126680">
    <w:abstractNumId w:val="46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468374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99576264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516193540">
    <w:abstractNumId w:val="45"/>
  </w:num>
  <w:num w:numId="37" w16cid:durableId="726100691">
    <w:abstractNumId w:val="23"/>
  </w:num>
  <w:num w:numId="38" w16cid:durableId="606930588">
    <w:abstractNumId w:val="22"/>
  </w:num>
  <w:num w:numId="39" w16cid:durableId="1401443050">
    <w:abstractNumId w:val="15"/>
  </w:num>
  <w:num w:numId="40" w16cid:durableId="1836451948">
    <w:abstractNumId w:val="38"/>
  </w:num>
  <w:num w:numId="41" w16cid:durableId="1472557357">
    <w:abstractNumId w:val="29"/>
  </w:num>
  <w:num w:numId="42" w16cid:durableId="308248214">
    <w:abstractNumId w:val="7"/>
  </w:num>
  <w:num w:numId="43" w16cid:durableId="444884093">
    <w:abstractNumId w:val="27"/>
  </w:num>
  <w:num w:numId="44" w16cid:durableId="1615863658">
    <w:abstractNumId w:val="32"/>
  </w:num>
  <w:num w:numId="45" w16cid:durableId="1128282495">
    <w:abstractNumId w:val="9"/>
  </w:num>
  <w:num w:numId="46" w16cid:durableId="325938477">
    <w:abstractNumId w:val="17"/>
  </w:num>
  <w:num w:numId="47" w16cid:durableId="409934772">
    <w:abstractNumId w:val="14"/>
  </w:num>
  <w:num w:numId="48" w16cid:durableId="1861049395">
    <w:abstractNumId w:val="26"/>
  </w:num>
  <w:num w:numId="49" w16cid:durableId="1270044680">
    <w:abstractNumId w:val="33"/>
  </w:num>
  <w:num w:numId="50" w16cid:durableId="1179932420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WwNDIxNTI0MjWzMDRR0lEKTi0uzszPAykwqgUA9gSBMSwAAAA="/>
  </w:docVars>
  <w:rsids>
    <w:rsidRoot w:val="00036FE8"/>
    <w:rsid w:val="00001A1C"/>
    <w:rsid w:val="0000243F"/>
    <w:rsid w:val="00007C82"/>
    <w:rsid w:val="00010712"/>
    <w:rsid w:val="0001107D"/>
    <w:rsid w:val="0001133E"/>
    <w:rsid w:val="00012656"/>
    <w:rsid w:val="00012D81"/>
    <w:rsid w:val="00012E4D"/>
    <w:rsid w:val="0001450E"/>
    <w:rsid w:val="00015D15"/>
    <w:rsid w:val="00020CFF"/>
    <w:rsid w:val="00020E12"/>
    <w:rsid w:val="00023C39"/>
    <w:rsid w:val="00023D59"/>
    <w:rsid w:val="000262E9"/>
    <w:rsid w:val="000267CA"/>
    <w:rsid w:val="00026F31"/>
    <w:rsid w:val="000274BB"/>
    <w:rsid w:val="00030A46"/>
    <w:rsid w:val="00033900"/>
    <w:rsid w:val="00036FE8"/>
    <w:rsid w:val="00041E8B"/>
    <w:rsid w:val="00044547"/>
    <w:rsid w:val="00055B0F"/>
    <w:rsid w:val="00056EE7"/>
    <w:rsid w:val="0006337F"/>
    <w:rsid w:val="000654AF"/>
    <w:rsid w:val="00065888"/>
    <w:rsid w:val="00072314"/>
    <w:rsid w:val="00072AA2"/>
    <w:rsid w:val="00072E02"/>
    <w:rsid w:val="00073D07"/>
    <w:rsid w:val="0007453C"/>
    <w:rsid w:val="00074F92"/>
    <w:rsid w:val="00075C97"/>
    <w:rsid w:val="0007660F"/>
    <w:rsid w:val="000770BE"/>
    <w:rsid w:val="0008411A"/>
    <w:rsid w:val="00091078"/>
    <w:rsid w:val="00092109"/>
    <w:rsid w:val="000922FB"/>
    <w:rsid w:val="00093EF4"/>
    <w:rsid w:val="000955C2"/>
    <w:rsid w:val="00095ECF"/>
    <w:rsid w:val="000A0508"/>
    <w:rsid w:val="000A170B"/>
    <w:rsid w:val="000A4705"/>
    <w:rsid w:val="000A5C0A"/>
    <w:rsid w:val="000B12B3"/>
    <w:rsid w:val="000B3030"/>
    <w:rsid w:val="000B39BD"/>
    <w:rsid w:val="000B4647"/>
    <w:rsid w:val="000B4BE3"/>
    <w:rsid w:val="000B522D"/>
    <w:rsid w:val="000B7B91"/>
    <w:rsid w:val="000C0CE0"/>
    <w:rsid w:val="000C4F7C"/>
    <w:rsid w:val="000C5B39"/>
    <w:rsid w:val="000D16AB"/>
    <w:rsid w:val="000D30AC"/>
    <w:rsid w:val="000D3ED6"/>
    <w:rsid w:val="000D5189"/>
    <w:rsid w:val="000D6309"/>
    <w:rsid w:val="000E1AF9"/>
    <w:rsid w:val="000E3C8B"/>
    <w:rsid w:val="000E4178"/>
    <w:rsid w:val="000E4BE8"/>
    <w:rsid w:val="000E7BC8"/>
    <w:rsid w:val="001002C4"/>
    <w:rsid w:val="001003E5"/>
    <w:rsid w:val="00100403"/>
    <w:rsid w:val="00102CB3"/>
    <w:rsid w:val="00106005"/>
    <w:rsid w:val="00110BC9"/>
    <w:rsid w:val="001110E5"/>
    <w:rsid w:val="001161B7"/>
    <w:rsid w:val="00117426"/>
    <w:rsid w:val="00120913"/>
    <w:rsid w:val="00121C6A"/>
    <w:rsid w:val="00122ABD"/>
    <w:rsid w:val="001262C2"/>
    <w:rsid w:val="00126863"/>
    <w:rsid w:val="001300AA"/>
    <w:rsid w:val="00130990"/>
    <w:rsid w:val="0013103F"/>
    <w:rsid w:val="00131A86"/>
    <w:rsid w:val="00131F3D"/>
    <w:rsid w:val="00134AED"/>
    <w:rsid w:val="00135742"/>
    <w:rsid w:val="0013600B"/>
    <w:rsid w:val="001466CD"/>
    <w:rsid w:val="001467B8"/>
    <w:rsid w:val="00152D86"/>
    <w:rsid w:val="001536D2"/>
    <w:rsid w:val="0015553C"/>
    <w:rsid w:val="001576B1"/>
    <w:rsid w:val="00163F9D"/>
    <w:rsid w:val="001643E5"/>
    <w:rsid w:val="001671FA"/>
    <w:rsid w:val="0017036D"/>
    <w:rsid w:val="00170788"/>
    <w:rsid w:val="0018444A"/>
    <w:rsid w:val="00184D41"/>
    <w:rsid w:val="001863A2"/>
    <w:rsid w:val="0018774B"/>
    <w:rsid w:val="00190AE5"/>
    <w:rsid w:val="001911DA"/>
    <w:rsid w:val="00192A0A"/>
    <w:rsid w:val="00192EEB"/>
    <w:rsid w:val="00195865"/>
    <w:rsid w:val="00197FDA"/>
    <w:rsid w:val="001A1878"/>
    <w:rsid w:val="001B0689"/>
    <w:rsid w:val="001B08B6"/>
    <w:rsid w:val="001B0F3E"/>
    <w:rsid w:val="001B1944"/>
    <w:rsid w:val="001B2A96"/>
    <w:rsid w:val="001B3A4B"/>
    <w:rsid w:val="001B3C07"/>
    <w:rsid w:val="001B599C"/>
    <w:rsid w:val="001B6199"/>
    <w:rsid w:val="001B6B6B"/>
    <w:rsid w:val="001B77DD"/>
    <w:rsid w:val="001C1329"/>
    <w:rsid w:val="001C21ED"/>
    <w:rsid w:val="001C2677"/>
    <w:rsid w:val="001C4135"/>
    <w:rsid w:val="001C4581"/>
    <w:rsid w:val="001D588E"/>
    <w:rsid w:val="001D599A"/>
    <w:rsid w:val="001D5E52"/>
    <w:rsid w:val="001D6AA4"/>
    <w:rsid w:val="001D6F73"/>
    <w:rsid w:val="001D7D68"/>
    <w:rsid w:val="001E0E3C"/>
    <w:rsid w:val="001E58A4"/>
    <w:rsid w:val="001E75C8"/>
    <w:rsid w:val="001F32C5"/>
    <w:rsid w:val="001F43DB"/>
    <w:rsid w:val="001F74F9"/>
    <w:rsid w:val="001F776A"/>
    <w:rsid w:val="00200E48"/>
    <w:rsid w:val="00201AD3"/>
    <w:rsid w:val="0020342C"/>
    <w:rsid w:val="002050ED"/>
    <w:rsid w:val="002054B0"/>
    <w:rsid w:val="002059E8"/>
    <w:rsid w:val="002079B1"/>
    <w:rsid w:val="00214C12"/>
    <w:rsid w:val="002171F9"/>
    <w:rsid w:val="00221689"/>
    <w:rsid w:val="0022361C"/>
    <w:rsid w:val="00223C18"/>
    <w:rsid w:val="0022549F"/>
    <w:rsid w:val="00230954"/>
    <w:rsid w:val="00234A51"/>
    <w:rsid w:val="0023593E"/>
    <w:rsid w:val="00235E50"/>
    <w:rsid w:val="002373B3"/>
    <w:rsid w:val="0024032A"/>
    <w:rsid w:val="0024353E"/>
    <w:rsid w:val="002452B9"/>
    <w:rsid w:val="002461DC"/>
    <w:rsid w:val="00246426"/>
    <w:rsid w:val="00251F18"/>
    <w:rsid w:val="00253D68"/>
    <w:rsid w:val="00253D98"/>
    <w:rsid w:val="00254688"/>
    <w:rsid w:val="002561DE"/>
    <w:rsid w:val="002561E0"/>
    <w:rsid w:val="00256B75"/>
    <w:rsid w:val="00257233"/>
    <w:rsid w:val="00257C0F"/>
    <w:rsid w:val="00263D4D"/>
    <w:rsid w:val="00265724"/>
    <w:rsid w:val="00266391"/>
    <w:rsid w:val="00273F37"/>
    <w:rsid w:val="002818B1"/>
    <w:rsid w:val="00283876"/>
    <w:rsid w:val="002842F8"/>
    <w:rsid w:val="002844B0"/>
    <w:rsid w:val="00284C2B"/>
    <w:rsid w:val="00286F35"/>
    <w:rsid w:val="00287099"/>
    <w:rsid w:val="00293205"/>
    <w:rsid w:val="00293E43"/>
    <w:rsid w:val="00294B16"/>
    <w:rsid w:val="002966EA"/>
    <w:rsid w:val="0029718B"/>
    <w:rsid w:val="002A488D"/>
    <w:rsid w:val="002A5871"/>
    <w:rsid w:val="002A6F3D"/>
    <w:rsid w:val="002B3C2F"/>
    <w:rsid w:val="002B4B2A"/>
    <w:rsid w:val="002B7376"/>
    <w:rsid w:val="002C038F"/>
    <w:rsid w:val="002C2A1F"/>
    <w:rsid w:val="002C370F"/>
    <w:rsid w:val="002C53FB"/>
    <w:rsid w:val="002D1070"/>
    <w:rsid w:val="002E206A"/>
    <w:rsid w:val="002E2CD7"/>
    <w:rsid w:val="002E39B9"/>
    <w:rsid w:val="002E3EFC"/>
    <w:rsid w:val="002E64A7"/>
    <w:rsid w:val="002E7146"/>
    <w:rsid w:val="002F218B"/>
    <w:rsid w:val="002F49CE"/>
    <w:rsid w:val="002F546E"/>
    <w:rsid w:val="002F563F"/>
    <w:rsid w:val="002F7866"/>
    <w:rsid w:val="00301362"/>
    <w:rsid w:val="00303524"/>
    <w:rsid w:val="0030436D"/>
    <w:rsid w:val="0030509A"/>
    <w:rsid w:val="0031210B"/>
    <w:rsid w:val="0031221F"/>
    <w:rsid w:val="00312572"/>
    <w:rsid w:val="0031266E"/>
    <w:rsid w:val="003130D9"/>
    <w:rsid w:val="00313E34"/>
    <w:rsid w:val="00315482"/>
    <w:rsid w:val="00317292"/>
    <w:rsid w:val="00320654"/>
    <w:rsid w:val="00320D48"/>
    <w:rsid w:val="00322C5C"/>
    <w:rsid w:val="00322EA3"/>
    <w:rsid w:val="00323D5F"/>
    <w:rsid w:val="00325C1C"/>
    <w:rsid w:val="00326D8F"/>
    <w:rsid w:val="00327905"/>
    <w:rsid w:val="0033053D"/>
    <w:rsid w:val="00330F45"/>
    <w:rsid w:val="00335DB0"/>
    <w:rsid w:val="00345A57"/>
    <w:rsid w:val="00345AD3"/>
    <w:rsid w:val="00350933"/>
    <w:rsid w:val="00353415"/>
    <w:rsid w:val="003551EE"/>
    <w:rsid w:val="00355323"/>
    <w:rsid w:val="00356B66"/>
    <w:rsid w:val="00357E61"/>
    <w:rsid w:val="00360D08"/>
    <w:rsid w:val="00361135"/>
    <w:rsid w:val="0036549A"/>
    <w:rsid w:val="00365832"/>
    <w:rsid w:val="00366E59"/>
    <w:rsid w:val="00367060"/>
    <w:rsid w:val="00367444"/>
    <w:rsid w:val="003701FB"/>
    <w:rsid w:val="0037094F"/>
    <w:rsid w:val="003757D3"/>
    <w:rsid w:val="0037586B"/>
    <w:rsid w:val="0037590A"/>
    <w:rsid w:val="0038299F"/>
    <w:rsid w:val="00395097"/>
    <w:rsid w:val="003964DC"/>
    <w:rsid w:val="003979C0"/>
    <w:rsid w:val="003A188A"/>
    <w:rsid w:val="003A1B32"/>
    <w:rsid w:val="003A4F6D"/>
    <w:rsid w:val="003A7732"/>
    <w:rsid w:val="003B3E95"/>
    <w:rsid w:val="003B5C15"/>
    <w:rsid w:val="003B6F23"/>
    <w:rsid w:val="003C06D1"/>
    <w:rsid w:val="003C2A8C"/>
    <w:rsid w:val="003C2D45"/>
    <w:rsid w:val="003C3510"/>
    <w:rsid w:val="003C5441"/>
    <w:rsid w:val="003D4811"/>
    <w:rsid w:val="003D6CC0"/>
    <w:rsid w:val="003D7564"/>
    <w:rsid w:val="003E0D41"/>
    <w:rsid w:val="003E2A1B"/>
    <w:rsid w:val="003E470D"/>
    <w:rsid w:val="003F0029"/>
    <w:rsid w:val="003F32CF"/>
    <w:rsid w:val="003F3876"/>
    <w:rsid w:val="003F3AD2"/>
    <w:rsid w:val="003F4498"/>
    <w:rsid w:val="003F44BD"/>
    <w:rsid w:val="003F6B42"/>
    <w:rsid w:val="0040398A"/>
    <w:rsid w:val="00405BB6"/>
    <w:rsid w:val="004075FA"/>
    <w:rsid w:val="00410D3B"/>
    <w:rsid w:val="00412BB6"/>
    <w:rsid w:val="00412D1D"/>
    <w:rsid w:val="00414D41"/>
    <w:rsid w:val="0041677B"/>
    <w:rsid w:val="00421C47"/>
    <w:rsid w:val="004242F3"/>
    <w:rsid w:val="004341A9"/>
    <w:rsid w:val="0043444C"/>
    <w:rsid w:val="004366BF"/>
    <w:rsid w:val="004424BB"/>
    <w:rsid w:val="00443C24"/>
    <w:rsid w:val="004452D9"/>
    <w:rsid w:val="004455F8"/>
    <w:rsid w:val="00445914"/>
    <w:rsid w:val="00445B1E"/>
    <w:rsid w:val="00446911"/>
    <w:rsid w:val="00450178"/>
    <w:rsid w:val="004535F8"/>
    <w:rsid w:val="0045518C"/>
    <w:rsid w:val="004603B2"/>
    <w:rsid w:val="00460683"/>
    <w:rsid w:val="00465C13"/>
    <w:rsid w:val="00474FA7"/>
    <w:rsid w:val="00485318"/>
    <w:rsid w:val="00485498"/>
    <w:rsid w:val="00485CA2"/>
    <w:rsid w:val="00486762"/>
    <w:rsid w:val="00486FF7"/>
    <w:rsid w:val="00487EE7"/>
    <w:rsid w:val="00496FD4"/>
    <w:rsid w:val="004A1342"/>
    <w:rsid w:val="004A20E6"/>
    <w:rsid w:val="004A30E5"/>
    <w:rsid w:val="004A4A7A"/>
    <w:rsid w:val="004A635E"/>
    <w:rsid w:val="004B2B0E"/>
    <w:rsid w:val="004B3BDF"/>
    <w:rsid w:val="004B5209"/>
    <w:rsid w:val="004C214B"/>
    <w:rsid w:val="004C4E5B"/>
    <w:rsid w:val="004C7602"/>
    <w:rsid w:val="004D0279"/>
    <w:rsid w:val="004D5CBF"/>
    <w:rsid w:val="004E06FB"/>
    <w:rsid w:val="004E26C3"/>
    <w:rsid w:val="004E42BA"/>
    <w:rsid w:val="004E43DC"/>
    <w:rsid w:val="004E6304"/>
    <w:rsid w:val="004E7F71"/>
    <w:rsid w:val="004F1AA0"/>
    <w:rsid w:val="004F24CB"/>
    <w:rsid w:val="004F2C55"/>
    <w:rsid w:val="004F42B0"/>
    <w:rsid w:val="00502FCA"/>
    <w:rsid w:val="00503A2A"/>
    <w:rsid w:val="00503F35"/>
    <w:rsid w:val="00505A55"/>
    <w:rsid w:val="00506120"/>
    <w:rsid w:val="00507516"/>
    <w:rsid w:val="005133E7"/>
    <w:rsid w:val="005140B8"/>
    <w:rsid w:val="005207BE"/>
    <w:rsid w:val="00520AA5"/>
    <w:rsid w:val="00522145"/>
    <w:rsid w:val="00526AA5"/>
    <w:rsid w:val="005311A8"/>
    <w:rsid w:val="0054074F"/>
    <w:rsid w:val="00541D90"/>
    <w:rsid w:val="005427F4"/>
    <w:rsid w:val="00551886"/>
    <w:rsid w:val="005519EA"/>
    <w:rsid w:val="00556E48"/>
    <w:rsid w:val="00564706"/>
    <w:rsid w:val="005653E9"/>
    <w:rsid w:val="00567305"/>
    <w:rsid w:val="00570ABA"/>
    <w:rsid w:val="00571857"/>
    <w:rsid w:val="0057284C"/>
    <w:rsid w:val="00576039"/>
    <w:rsid w:val="005775FB"/>
    <w:rsid w:val="005813B1"/>
    <w:rsid w:val="00581A50"/>
    <w:rsid w:val="0058288F"/>
    <w:rsid w:val="00583A51"/>
    <w:rsid w:val="00583F65"/>
    <w:rsid w:val="00584EAF"/>
    <w:rsid w:val="00585183"/>
    <w:rsid w:val="00585676"/>
    <w:rsid w:val="00596C8E"/>
    <w:rsid w:val="005A1282"/>
    <w:rsid w:val="005A1A61"/>
    <w:rsid w:val="005A2338"/>
    <w:rsid w:val="005A69EB"/>
    <w:rsid w:val="005A6B46"/>
    <w:rsid w:val="005A7045"/>
    <w:rsid w:val="005B0627"/>
    <w:rsid w:val="005B1F9F"/>
    <w:rsid w:val="005B208C"/>
    <w:rsid w:val="005B2A51"/>
    <w:rsid w:val="005B47E7"/>
    <w:rsid w:val="005B51C9"/>
    <w:rsid w:val="005B5202"/>
    <w:rsid w:val="005B5F21"/>
    <w:rsid w:val="005B68BE"/>
    <w:rsid w:val="005C0BE8"/>
    <w:rsid w:val="005C154F"/>
    <w:rsid w:val="005C2058"/>
    <w:rsid w:val="005C385A"/>
    <w:rsid w:val="005C65F3"/>
    <w:rsid w:val="005D1F0E"/>
    <w:rsid w:val="005D3893"/>
    <w:rsid w:val="005D650C"/>
    <w:rsid w:val="005D77E5"/>
    <w:rsid w:val="005E130A"/>
    <w:rsid w:val="005E238E"/>
    <w:rsid w:val="005E39D1"/>
    <w:rsid w:val="005E6277"/>
    <w:rsid w:val="005F0539"/>
    <w:rsid w:val="005F1B19"/>
    <w:rsid w:val="005F3164"/>
    <w:rsid w:val="005F3D16"/>
    <w:rsid w:val="005F6EA4"/>
    <w:rsid w:val="00601EC3"/>
    <w:rsid w:val="00603779"/>
    <w:rsid w:val="00603DA8"/>
    <w:rsid w:val="00606962"/>
    <w:rsid w:val="00606D69"/>
    <w:rsid w:val="0060705B"/>
    <w:rsid w:val="006070BA"/>
    <w:rsid w:val="006119D1"/>
    <w:rsid w:val="006133B2"/>
    <w:rsid w:val="006136A5"/>
    <w:rsid w:val="00622371"/>
    <w:rsid w:val="006224F3"/>
    <w:rsid w:val="0062293A"/>
    <w:rsid w:val="00624866"/>
    <w:rsid w:val="006260E5"/>
    <w:rsid w:val="006262E5"/>
    <w:rsid w:val="00631BCB"/>
    <w:rsid w:val="00636C18"/>
    <w:rsid w:val="006409B3"/>
    <w:rsid w:val="0064744C"/>
    <w:rsid w:val="0065317F"/>
    <w:rsid w:val="00655206"/>
    <w:rsid w:val="00657E40"/>
    <w:rsid w:val="0066046A"/>
    <w:rsid w:val="00662076"/>
    <w:rsid w:val="006625F2"/>
    <w:rsid w:val="00664E30"/>
    <w:rsid w:val="00665E18"/>
    <w:rsid w:val="00665FF7"/>
    <w:rsid w:val="00667229"/>
    <w:rsid w:val="00667A86"/>
    <w:rsid w:val="00667AC3"/>
    <w:rsid w:val="006704B0"/>
    <w:rsid w:val="0067085E"/>
    <w:rsid w:val="00671372"/>
    <w:rsid w:val="00674BCE"/>
    <w:rsid w:val="00676EE7"/>
    <w:rsid w:val="0068194E"/>
    <w:rsid w:val="006845C4"/>
    <w:rsid w:val="00686C84"/>
    <w:rsid w:val="00693716"/>
    <w:rsid w:val="0069737A"/>
    <w:rsid w:val="006A0C87"/>
    <w:rsid w:val="006A14BB"/>
    <w:rsid w:val="006A14C7"/>
    <w:rsid w:val="006A16C7"/>
    <w:rsid w:val="006A3160"/>
    <w:rsid w:val="006A60F8"/>
    <w:rsid w:val="006A78E4"/>
    <w:rsid w:val="006B3955"/>
    <w:rsid w:val="006B47DB"/>
    <w:rsid w:val="006B6E81"/>
    <w:rsid w:val="006C0283"/>
    <w:rsid w:val="006C0AAB"/>
    <w:rsid w:val="006C2DC0"/>
    <w:rsid w:val="006C35DF"/>
    <w:rsid w:val="006C3F1A"/>
    <w:rsid w:val="006C539C"/>
    <w:rsid w:val="006C5B30"/>
    <w:rsid w:val="006C7BAB"/>
    <w:rsid w:val="006C7E6B"/>
    <w:rsid w:val="006D28F2"/>
    <w:rsid w:val="006D7417"/>
    <w:rsid w:val="006D76D1"/>
    <w:rsid w:val="006E1549"/>
    <w:rsid w:val="006E45F4"/>
    <w:rsid w:val="006E4C56"/>
    <w:rsid w:val="006E5837"/>
    <w:rsid w:val="006E59B5"/>
    <w:rsid w:val="006E63FA"/>
    <w:rsid w:val="006E7BF5"/>
    <w:rsid w:val="006F1955"/>
    <w:rsid w:val="006F1BF3"/>
    <w:rsid w:val="006F4323"/>
    <w:rsid w:val="006F71D8"/>
    <w:rsid w:val="00700B71"/>
    <w:rsid w:val="00702686"/>
    <w:rsid w:val="007038A1"/>
    <w:rsid w:val="00705E12"/>
    <w:rsid w:val="00705E19"/>
    <w:rsid w:val="00707943"/>
    <w:rsid w:val="00711A89"/>
    <w:rsid w:val="00715134"/>
    <w:rsid w:val="00724673"/>
    <w:rsid w:val="0072577D"/>
    <w:rsid w:val="007335ED"/>
    <w:rsid w:val="00734C56"/>
    <w:rsid w:val="00736B58"/>
    <w:rsid w:val="00736D17"/>
    <w:rsid w:val="00741056"/>
    <w:rsid w:val="0074686E"/>
    <w:rsid w:val="00753C53"/>
    <w:rsid w:val="00763BF0"/>
    <w:rsid w:val="00770332"/>
    <w:rsid w:val="00770803"/>
    <w:rsid w:val="00772372"/>
    <w:rsid w:val="00772583"/>
    <w:rsid w:val="00772649"/>
    <w:rsid w:val="007728E9"/>
    <w:rsid w:val="00776EDD"/>
    <w:rsid w:val="00783C41"/>
    <w:rsid w:val="00783E5E"/>
    <w:rsid w:val="00783FC3"/>
    <w:rsid w:val="00787A28"/>
    <w:rsid w:val="007903F1"/>
    <w:rsid w:val="00791518"/>
    <w:rsid w:val="007930AE"/>
    <w:rsid w:val="007935E7"/>
    <w:rsid w:val="0079470E"/>
    <w:rsid w:val="00795A71"/>
    <w:rsid w:val="007A0DCE"/>
    <w:rsid w:val="007A1DDB"/>
    <w:rsid w:val="007B19A5"/>
    <w:rsid w:val="007B27A7"/>
    <w:rsid w:val="007B2869"/>
    <w:rsid w:val="007B2DCE"/>
    <w:rsid w:val="007B410E"/>
    <w:rsid w:val="007B4D75"/>
    <w:rsid w:val="007B57C1"/>
    <w:rsid w:val="007C1193"/>
    <w:rsid w:val="007C2D19"/>
    <w:rsid w:val="007C3162"/>
    <w:rsid w:val="007C41EA"/>
    <w:rsid w:val="007C45DB"/>
    <w:rsid w:val="007C79F6"/>
    <w:rsid w:val="007D1DC9"/>
    <w:rsid w:val="007E0F99"/>
    <w:rsid w:val="007E2B59"/>
    <w:rsid w:val="007E31EC"/>
    <w:rsid w:val="007E4CD7"/>
    <w:rsid w:val="007E578B"/>
    <w:rsid w:val="007E5C3A"/>
    <w:rsid w:val="007E5D9B"/>
    <w:rsid w:val="007F35C9"/>
    <w:rsid w:val="007F634C"/>
    <w:rsid w:val="007F6413"/>
    <w:rsid w:val="008023A7"/>
    <w:rsid w:val="00803E20"/>
    <w:rsid w:val="00806BE8"/>
    <w:rsid w:val="00807C7F"/>
    <w:rsid w:val="00810616"/>
    <w:rsid w:val="00810878"/>
    <w:rsid w:val="00810975"/>
    <w:rsid w:val="008165ED"/>
    <w:rsid w:val="00817ADB"/>
    <w:rsid w:val="00821593"/>
    <w:rsid w:val="00821F4C"/>
    <w:rsid w:val="008264D0"/>
    <w:rsid w:val="00826939"/>
    <w:rsid w:val="00827F27"/>
    <w:rsid w:val="0083059F"/>
    <w:rsid w:val="00830E5E"/>
    <w:rsid w:val="0083254A"/>
    <w:rsid w:val="00833799"/>
    <w:rsid w:val="00833C9D"/>
    <w:rsid w:val="00833F43"/>
    <w:rsid w:val="0083617C"/>
    <w:rsid w:val="008417E3"/>
    <w:rsid w:val="0084414F"/>
    <w:rsid w:val="008441EE"/>
    <w:rsid w:val="008466E0"/>
    <w:rsid w:val="008468AD"/>
    <w:rsid w:val="00847334"/>
    <w:rsid w:val="008475C9"/>
    <w:rsid w:val="00847DA9"/>
    <w:rsid w:val="0085160B"/>
    <w:rsid w:val="0085286C"/>
    <w:rsid w:val="00854DC0"/>
    <w:rsid w:val="00854E55"/>
    <w:rsid w:val="008556F4"/>
    <w:rsid w:val="00856F99"/>
    <w:rsid w:val="0086006A"/>
    <w:rsid w:val="00860C4F"/>
    <w:rsid w:val="008616A8"/>
    <w:rsid w:val="00861CB1"/>
    <w:rsid w:val="00863BD6"/>
    <w:rsid w:val="00866FB3"/>
    <w:rsid w:val="00872BD2"/>
    <w:rsid w:val="00874313"/>
    <w:rsid w:val="00874421"/>
    <w:rsid w:val="008768B4"/>
    <w:rsid w:val="008777D6"/>
    <w:rsid w:val="008802DD"/>
    <w:rsid w:val="00882DDB"/>
    <w:rsid w:val="008842A1"/>
    <w:rsid w:val="00891008"/>
    <w:rsid w:val="00892285"/>
    <w:rsid w:val="00893E00"/>
    <w:rsid w:val="00897EEE"/>
    <w:rsid w:val="008A1E72"/>
    <w:rsid w:val="008A2EBC"/>
    <w:rsid w:val="008A5FC2"/>
    <w:rsid w:val="008A7634"/>
    <w:rsid w:val="008B1F21"/>
    <w:rsid w:val="008B5054"/>
    <w:rsid w:val="008B59AE"/>
    <w:rsid w:val="008C19E9"/>
    <w:rsid w:val="008C2881"/>
    <w:rsid w:val="008C2887"/>
    <w:rsid w:val="008C381E"/>
    <w:rsid w:val="008C52B6"/>
    <w:rsid w:val="008C7DCF"/>
    <w:rsid w:val="008D1559"/>
    <w:rsid w:val="008D1E18"/>
    <w:rsid w:val="008D1EF1"/>
    <w:rsid w:val="008D1F2C"/>
    <w:rsid w:val="008D23CA"/>
    <w:rsid w:val="008D4B89"/>
    <w:rsid w:val="008D5FF5"/>
    <w:rsid w:val="008E24E1"/>
    <w:rsid w:val="008E2B1E"/>
    <w:rsid w:val="008E38E3"/>
    <w:rsid w:val="008E589D"/>
    <w:rsid w:val="008E6380"/>
    <w:rsid w:val="008F3BF7"/>
    <w:rsid w:val="008F5FED"/>
    <w:rsid w:val="00903F24"/>
    <w:rsid w:val="00905DD6"/>
    <w:rsid w:val="009064F0"/>
    <w:rsid w:val="00907002"/>
    <w:rsid w:val="00907506"/>
    <w:rsid w:val="00910D80"/>
    <w:rsid w:val="00911565"/>
    <w:rsid w:val="00912B48"/>
    <w:rsid w:val="00917196"/>
    <w:rsid w:val="00917D0E"/>
    <w:rsid w:val="009252FC"/>
    <w:rsid w:val="009259C3"/>
    <w:rsid w:val="0092791E"/>
    <w:rsid w:val="00927B9A"/>
    <w:rsid w:val="00933151"/>
    <w:rsid w:val="00933B6C"/>
    <w:rsid w:val="00933ECC"/>
    <w:rsid w:val="0094035F"/>
    <w:rsid w:val="00944F66"/>
    <w:rsid w:val="009502CF"/>
    <w:rsid w:val="009546E8"/>
    <w:rsid w:val="00961366"/>
    <w:rsid w:val="0096510A"/>
    <w:rsid w:val="00971BA6"/>
    <w:rsid w:val="009745D9"/>
    <w:rsid w:val="00976A6B"/>
    <w:rsid w:val="00981101"/>
    <w:rsid w:val="00981E3F"/>
    <w:rsid w:val="00984964"/>
    <w:rsid w:val="009912B4"/>
    <w:rsid w:val="00992EF8"/>
    <w:rsid w:val="00993A94"/>
    <w:rsid w:val="00995C2D"/>
    <w:rsid w:val="00996931"/>
    <w:rsid w:val="00996C7B"/>
    <w:rsid w:val="009A1580"/>
    <w:rsid w:val="009A6940"/>
    <w:rsid w:val="009B09B4"/>
    <w:rsid w:val="009B0CA1"/>
    <w:rsid w:val="009B0D6D"/>
    <w:rsid w:val="009B4D48"/>
    <w:rsid w:val="009B61A4"/>
    <w:rsid w:val="009C0B70"/>
    <w:rsid w:val="009C3987"/>
    <w:rsid w:val="009C3BFB"/>
    <w:rsid w:val="009D264D"/>
    <w:rsid w:val="009D7179"/>
    <w:rsid w:val="009D7A1A"/>
    <w:rsid w:val="009E0478"/>
    <w:rsid w:val="009E1B6E"/>
    <w:rsid w:val="009E3363"/>
    <w:rsid w:val="009E401F"/>
    <w:rsid w:val="009E7CED"/>
    <w:rsid w:val="009F1529"/>
    <w:rsid w:val="009F3918"/>
    <w:rsid w:val="009F6DA1"/>
    <w:rsid w:val="00A02A28"/>
    <w:rsid w:val="00A03120"/>
    <w:rsid w:val="00A11D52"/>
    <w:rsid w:val="00A121F4"/>
    <w:rsid w:val="00A13A8D"/>
    <w:rsid w:val="00A15008"/>
    <w:rsid w:val="00A16464"/>
    <w:rsid w:val="00A168FD"/>
    <w:rsid w:val="00A217F3"/>
    <w:rsid w:val="00A21920"/>
    <w:rsid w:val="00A23411"/>
    <w:rsid w:val="00A242F9"/>
    <w:rsid w:val="00A25475"/>
    <w:rsid w:val="00A256EF"/>
    <w:rsid w:val="00A257AA"/>
    <w:rsid w:val="00A25A93"/>
    <w:rsid w:val="00A301B8"/>
    <w:rsid w:val="00A30345"/>
    <w:rsid w:val="00A3073D"/>
    <w:rsid w:val="00A309EB"/>
    <w:rsid w:val="00A35CC0"/>
    <w:rsid w:val="00A40D48"/>
    <w:rsid w:val="00A42756"/>
    <w:rsid w:val="00A42A17"/>
    <w:rsid w:val="00A42F55"/>
    <w:rsid w:val="00A448EA"/>
    <w:rsid w:val="00A46879"/>
    <w:rsid w:val="00A51D2F"/>
    <w:rsid w:val="00A53FB1"/>
    <w:rsid w:val="00A55A1A"/>
    <w:rsid w:val="00A568B3"/>
    <w:rsid w:val="00A56BED"/>
    <w:rsid w:val="00A619CD"/>
    <w:rsid w:val="00A644C5"/>
    <w:rsid w:val="00A64EE7"/>
    <w:rsid w:val="00A66653"/>
    <w:rsid w:val="00A71055"/>
    <w:rsid w:val="00A7705B"/>
    <w:rsid w:val="00A80F15"/>
    <w:rsid w:val="00A80FEE"/>
    <w:rsid w:val="00A81C3C"/>
    <w:rsid w:val="00A83D9E"/>
    <w:rsid w:val="00A87B0B"/>
    <w:rsid w:val="00A91DDD"/>
    <w:rsid w:val="00A943F6"/>
    <w:rsid w:val="00A95364"/>
    <w:rsid w:val="00A96E3F"/>
    <w:rsid w:val="00AA41FC"/>
    <w:rsid w:val="00AA4A06"/>
    <w:rsid w:val="00AA4D0C"/>
    <w:rsid w:val="00AA6960"/>
    <w:rsid w:val="00AA6E90"/>
    <w:rsid w:val="00AB1F42"/>
    <w:rsid w:val="00AB3785"/>
    <w:rsid w:val="00AB5592"/>
    <w:rsid w:val="00AC0B24"/>
    <w:rsid w:val="00AC3F8B"/>
    <w:rsid w:val="00AC60B2"/>
    <w:rsid w:val="00AC6ED2"/>
    <w:rsid w:val="00AD0C4F"/>
    <w:rsid w:val="00AD0D5C"/>
    <w:rsid w:val="00AD15CA"/>
    <w:rsid w:val="00AD4503"/>
    <w:rsid w:val="00AD4592"/>
    <w:rsid w:val="00AD7F4F"/>
    <w:rsid w:val="00AF007B"/>
    <w:rsid w:val="00AF0F70"/>
    <w:rsid w:val="00AF1109"/>
    <w:rsid w:val="00AF277B"/>
    <w:rsid w:val="00AF5E0D"/>
    <w:rsid w:val="00B01F7A"/>
    <w:rsid w:val="00B047A1"/>
    <w:rsid w:val="00B06D6C"/>
    <w:rsid w:val="00B0729B"/>
    <w:rsid w:val="00B10C44"/>
    <w:rsid w:val="00B15EDB"/>
    <w:rsid w:val="00B16240"/>
    <w:rsid w:val="00B16684"/>
    <w:rsid w:val="00B17217"/>
    <w:rsid w:val="00B17A38"/>
    <w:rsid w:val="00B23FF5"/>
    <w:rsid w:val="00B24B7F"/>
    <w:rsid w:val="00B24EEB"/>
    <w:rsid w:val="00B2530B"/>
    <w:rsid w:val="00B27FB6"/>
    <w:rsid w:val="00B30395"/>
    <w:rsid w:val="00B33B06"/>
    <w:rsid w:val="00B350DB"/>
    <w:rsid w:val="00B35D98"/>
    <w:rsid w:val="00B361A9"/>
    <w:rsid w:val="00B3649C"/>
    <w:rsid w:val="00B36F67"/>
    <w:rsid w:val="00B40685"/>
    <w:rsid w:val="00B41F2B"/>
    <w:rsid w:val="00B42B0C"/>
    <w:rsid w:val="00B435C9"/>
    <w:rsid w:val="00B45866"/>
    <w:rsid w:val="00B503A9"/>
    <w:rsid w:val="00B527AF"/>
    <w:rsid w:val="00B54FEA"/>
    <w:rsid w:val="00B570E4"/>
    <w:rsid w:val="00B57D3F"/>
    <w:rsid w:val="00B6287D"/>
    <w:rsid w:val="00B65A88"/>
    <w:rsid w:val="00B73D55"/>
    <w:rsid w:val="00B74685"/>
    <w:rsid w:val="00B75FCA"/>
    <w:rsid w:val="00B76457"/>
    <w:rsid w:val="00B92C69"/>
    <w:rsid w:val="00B945C9"/>
    <w:rsid w:val="00B95ABF"/>
    <w:rsid w:val="00B971DC"/>
    <w:rsid w:val="00B972FE"/>
    <w:rsid w:val="00BA0293"/>
    <w:rsid w:val="00BA0ABB"/>
    <w:rsid w:val="00BA0F36"/>
    <w:rsid w:val="00BA1ECF"/>
    <w:rsid w:val="00BA4B21"/>
    <w:rsid w:val="00BA6647"/>
    <w:rsid w:val="00BA748F"/>
    <w:rsid w:val="00BB093D"/>
    <w:rsid w:val="00BB2616"/>
    <w:rsid w:val="00BB53FF"/>
    <w:rsid w:val="00BB55E4"/>
    <w:rsid w:val="00BC08AB"/>
    <w:rsid w:val="00BC1211"/>
    <w:rsid w:val="00BC182A"/>
    <w:rsid w:val="00BC7ED3"/>
    <w:rsid w:val="00BD1AE6"/>
    <w:rsid w:val="00BD53A5"/>
    <w:rsid w:val="00BE3A14"/>
    <w:rsid w:val="00BF182C"/>
    <w:rsid w:val="00BF27B7"/>
    <w:rsid w:val="00BF6706"/>
    <w:rsid w:val="00BF6A32"/>
    <w:rsid w:val="00C00E9D"/>
    <w:rsid w:val="00C033A6"/>
    <w:rsid w:val="00C034C5"/>
    <w:rsid w:val="00C0445C"/>
    <w:rsid w:val="00C05725"/>
    <w:rsid w:val="00C06D11"/>
    <w:rsid w:val="00C1071C"/>
    <w:rsid w:val="00C129B6"/>
    <w:rsid w:val="00C13CD3"/>
    <w:rsid w:val="00C15914"/>
    <w:rsid w:val="00C17FA4"/>
    <w:rsid w:val="00C21C7A"/>
    <w:rsid w:val="00C2363C"/>
    <w:rsid w:val="00C24CAF"/>
    <w:rsid w:val="00C26A8F"/>
    <w:rsid w:val="00C270B0"/>
    <w:rsid w:val="00C32474"/>
    <w:rsid w:val="00C33603"/>
    <w:rsid w:val="00C33DD7"/>
    <w:rsid w:val="00C3463F"/>
    <w:rsid w:val="00C35488"/>
    <w:rsid w:val="00C36094"/>
    <w:rsid w:val="00C40382"/>
    <w:rsid w:val="00C509CD"/>
    <w:rsid w:val="00C65D0D"/>
    <w:rsid w:val="00C67885"/>
    <w:rsid w:val="00C71724"/>
    <w:rsid w:val="00C73F1B"/>
    <w:rsid w:val="00C74EB3"/>
    <w:rsid w:val="00C82358"/>
    <w:rsid w:val="00C823D7"/>
    <w:rsid w:val="00C9332D"/>
    <w:rsid w:val="00C942D9"/>
    <w:rsid w:val="00CA3328"/>
    <w:rsid w:val="00CA3C19"/>
    <w:rsid w:val="00CA3F0B"/>
    <w:rsid w:val="00CA5867"/>
    <w:rsid w:val="00CA5A0A"/>
    <w:rsid w:val="00CA5EF9"/>
    <w:rsid w:val="00CA6E9C"/>
    <w:rsid w:val="00CC063B"/>
    <w:rsid w:val="00CC1D77"/>
    <w:rsid w:val="00CC20E1"/>
    <w:rsid w:val="00CC727E"/>
    <w:rsid w:val="00CD3AE7"/>
    <w:rsid w:val="00CD66BC"/>
    <w:rsid w:val="00CD6B9B"/>
    <w:rsid w:val="00CE0341"/>
    <w:rsid w:val="00CE4C8B"/>
    <w:rsid w:val="00CE50AA"/>
    <w:rsid w:val="00CE5EC8"/>
    <w:rsid w:val="00CE7373"/>
    <w:rsid w:val="00CE7ECE"/>
    <w:rsid w:val="00CF06FA"/>
    <w:rsid w:val="00CF0B04"/>
    <w:rsid w:val="00CF246A"/>
    <w:rsid w:val="00CF43FF"/>
    <w:rsid w:val="00CF5F2B"/>
    <w:rsid w:val="00CF7FD4"/>
    <w:rsid w:val="00D02718"/>
    <w:rsid w:val="00D02C75"/>
    <w:rsid w:val="00D038FB"/>
    <w:rsid w:val="00D04751"/>
    <w:rsid w:val="00D07EAB"/>
    <w:rsid w:val="00D122D3"/>
    <w:rsid w:val="00D12E02"/>
    <w:rsid w:val="00D15345"/>
    <w:rsid w:val="00D15E6B"/>
    <w:rsid w:val="00D17500"/>
    <w:rsid w:val="00D23146"/>
    <w:rsid w:val="00D2442B"/>
    <w:rsid w:val="00D2514B"/>
    <w:rsid w:val="00D25807"/>
    <w:rsid w:val="00D31A8A"/>
    <w:rsid w:val="00D32068"/>
    <w:rsid w:val="00D334CE"/>
    <w:rsid w:val="00D3581A"/>
    <w:rsid w:val="00D3786A"/>
    <w:rsid w:val="00D378CC"/>
    <w:rsid w:val="00D4005F"/>
    <w:rsid w:val="00D4414F"/>
    <w:rsid w:val="00D471DC"/>
    <w:rsid w:val="00D50655"/>
    <w:rsid w:val="00D5210E"/>
    <w:rsid w:val="00D52AB3"/>
    <w:rsid w:val="00D604D8"/>
    <w:rsid w:val="00D6058C"/>
    <w:rsid w:val="00D617F9"/>
    <w:rsid w:val="00D6583C"/>
    <w:rsid w:val="00D66E16"/>
    <w:rsid w:val="00D7064A"/>
    <w:rsid w:val="00D75EED"/>
    <w:rsid w:val="00D76BE1"/>
    <w:rsid w:val="00D77EFC"/>
    <w:rsid w:val="00D80E59"/>
    <w:rsid w:val="00D81B66"/>
    <w:rsid w:val="00D81D78"/>
    <w:rsid w:val="00D82F08"/>
    <w:rsid w:val="00D84324"/>
    <w:rsid w:val="00D84A2B"/>
    <w:rsid w:val="00D86D01"/>
    <w:rsid w:val="00D9193E"/>
    <w:rsid w:val="00D91D29"/>
    <w:rsid w:val="00D91E14"/>
    <w:rsid w:val="00D96AE5"/>
    <w:rsid w:val="00DA347E"/>
    <w:rsid w:val="00DA4E3F"/>
    <w:rsid w:val="00DA5046"/>
    <w:rsid w:val="00DA6748"/>
    <w:rsid w:val="00DB1C99"/>
    <w:rsid w:val="00DB330B"/>
    <w:rsid w:val="00DB357C"/>
    <w:rsid w:val="00DB3B2E"/>
    <w:rsid w:val="00DB43A5"/>
    <w:rsid w:val="00DB66CB"/>
    <w:rsid w:val="00DB737F"/>
    <w:rsid w:val="00DC16F0"/>
    <w:rsid w:val="00DC561C"/>
    <w:rsid w:val="00DC7793"/>
    <w:rsid w:val="00DD02ED"/>
    <w:rsid w:val="00DD6CE3"/>
    <w:rsid w:val="00DE48F8"/>
    <w:rsid w:val="00DE5AA8"/>
    <w:rsid w:val="00DE696C"/>
    <w:rsid w:val="00DF13F4"/>
    <w:rsid w:val="00DF15C9"/>
    <w:rsid w:val="00DF37A7"/>
    <w:rsid w:val="00DF4877"/>
    <w:rsid w:val="00DF6713"/>
    <w:rsid w:val="00DF6F41"/>
    <w:rsid w:val="00E01016"/>
    <w:rsid w:val="00E015FF"/>
    <w:rsid w:val="00E04083"/>
    <w:rsid w:val="00E04615"/>
    <w:rsid w:val="00E05E0E"/>
    <w:rsid w:val="00E111E9"/>
    <w:rsid w:val="00E112D5"/>
    <w:rsid w:val="00E13457"/>
    <w:rsid w:val="00E16DC5"/>
    <w:rsid w:val="00E16E1D"/>
    <w:rsid w:val="00E176A0"/>
    <w:rsid w:val="00E20E70"/>
    <w:rsid w:val="00E22C54"/>
    <w:rsid w:val="00E26861"/>
    <w:rsid w:val="00E33913"/>
    <w:rsid w:val="00E3472C"/>
    <w:rsid w:val="00E350F6"/>
    <w:rsid w:val="00E35508"/>
    <w:rsid w:val="00E404FD"/>
    <w:rsid w:val="00E40823"/>
    <w:rsid w:val="00E422E8"/>
    <w:rsid w:val="00E430FD"/>
    <w:rsid w:val="00E437B4"/>
    <w:rsid w:val="00E471BF"/>
    <w:rsid w:val="00E52F13"/>
    <w:rsid w:val="00E5469E"/>
    <w:rsid w:val="00E54C9C"/>
    <w:rsid w:val="00E56B87"/>
    <w:rsid w:val="00E605B8"/>
    <w:rsid w:val="00E63D51"/>
    <w:rsid w:val="00E64427"/>
    <w:rsid w:val="00E733AA"/>
    <w:rsid w:val="00E754CB"/>
    <w:rsid w:val="00E773E2"/>
    <w:rsid w:val="00E77426"/>
    <w:rsid w:val="00E77530"/>
    <w:rsid w:val="00E81A87"/>
    <w:rsid w:val="00E8582B"/>
    <w:rsid w:val="00E8745E"/>
    <w:rsid w:val="00E87CDD"/>
    <w:rsid w:val="00E90821"/>
    <w:rsid w:val="00E959B4"/>
    <w:rsid w:val="00EA4963"/>
    <w:rsid w:val="00EA4FCA"/>
    <w:rsid w:val="00EA6311"/>
    <w:rsid w:val="00EB07FF"/>
    <w:rsid w:val="00EB41B5"/>
    <w:rsid w:val="00EB41CB"/>
    <w:rsid w:val="00EB4338"/>
    <w:rsid w:val="00EB6B41"/>
    <w:rsid w:val="00EC04E7"/>
    <w:rsid w:val="00EC3E15"/>
    <w:rsid w:val="00EC5269"/>
    <w:rsid w:val="00ED3721"/>
    <w:rsid w:val="00EE04A0"/>
    <w:rsid w:val="00EE286D"/>
    <w:rsid w:val="00EE45C1"/>
    <w:rsid w:val="00EE7D62"/>
    <w:rsid w:val="00EF0850"/>
    <w:rsid w:val="00EF3715"/>
    <w:rsid w:val="00EF3CDF"/>
    <w:rsid w:val="00EF3D0E"/>
    <w:rsid w:val="00EF3DB2"/>
    <w:rsid w:val="00EF54E8"/>
    <w:rsid w:val="00EF6F4F"/>
    <w:rsid w:val="00EF7B2F"/>
    <w:rsid w:val="00F00891"/>
    <w:rsid w:val="00F01317"/>
    <w:rsid w:val="00F03672"/>
    <w:rsid w:val="00F03D99"/>
    <w:rsid w:val="00F04490"/>
    <w:rsid w:val="00F06961"/>
    <w:rsid w:val="00F1400C"/>
    <w:rsid w:val="00F147AE"/>
    <w:rsid w:val="00F1482F"/>
    <w:rsid w:val="00F17B22"/>
    <w:rsid w:val="00F17D02"/>
    <w:rsid w:val="00F23006"/>
    <w:rsid w:val="00F24CF8"/>
    <w:rsid w:val="00F261FB"/>
    <w:rsid w:val="00F26765"/>
    <w:rsid w:val="00F27E2A"/>
    <w:rsid w:val="00F31D63"/>
    <w:rsid w:val="00F33F56"/>
    <w:rsid w:val="00F3529A"/>
    <w:rsid w:val="00F35541"/>
    <w:rsid w:val="00F3682A"/>
    <w:rsid w:val="00F412E0"/>
    <w:rsid w:val="00F433CC"/>
    <w:rsid w:val="00F43F34"/>
    <w:rsid w:val="00F448B3"/>
    <w:rsid w:val="00F47B7A"/>
    <w:rsid w:val="00F47F30"/>
    <w:rsid w:val="00F50952"/>
    <w:rsid w:val="00F51483"/>
    <w:rsid w:val="00F51B2F"/>
    <w:rsid w:val="00F52230"/>
    <w:rsid w:val="00F54197"/>
    <w:rsid w:val="00F542E0"/>
    <w:rsid w:val="00F6766C"/>
    <w:rsid w:val="00F72A46"/>
    <w:rsid w:val="00F75BC0"/>
    <w:rsid w:val="00F76E64"/>
    <w:rsid w:val="00F81E45"/>
    <w:rsid w:val="00F830F8"/>
    <w:rsid w:val="00F832A7"/>
    <w:rsid w:val="00F832BD"/>
    <w:rsid w:val="00F86194"/>
    <w:rsid w:val="00F86D2F"/>
    <w:rsid w:val="00F86F79"/>
    <w:rsid w:val="00F9105B"/>
    <w:rsid w:val="00F95514"/>
    <w:rsid w:val="00F95C1D"/>
    <w:rsid w:val="00FA0D21"/>
    <w:rsid w:val="00FA2AC4"/>
    <w:rsid w:val="00FA3382"/>
    <w:rsid w:val="00FA4DAF"/>
    <w:rsid w:val="00FA5904"/>
    <w:rsid w:val="00FA5C33"/>
    <w:rsid w:val="00FC2E33"/>
    <w:rsid w:val="00FD1025"/>
    <w:rsid w:val="00FD1FCF"/>
    <w:rsid w:val="00FD4E04"/>
    <w:rsid w:val="00FE1504"/>
    <w:rsid w:val="00FE2242"/>
    <w:rsid w:val="00FE40C5"/>
    <w:rsid w:val="00FE7CE8"/>
    <w:rsid w:val="00FF3F52"/>
    <w:rsid w:val="00FF6BA0"/>
    <w:rsid w:val="00FF7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C52098"/>
  <w15:docId w15:val="{AEEBED22-CCD4-477F-B0AD-32AC501C8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424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54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35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554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6FE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FE8"/>
  </w:style>
  <w:style w:type="paragraph" w:styleId="Footer">
    <w:name w:val="footer"/>
    <w:basedOn w:val="Normal"/>
    <w:link w:val="FooterChar"/>
    <w:uiPriority w:val="99"/>
    <w:unhideWhenUsed/>
    <w:rsid w:val="00036FE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FE8"/>
  </w:style>
  <w:style w:type="paragraph" w:styleId="BalloonText">
    <w:name w:val="Balloon Text"/>
    <w:basedOn w:val="Normal"/>
    <w:link w:val="BalloonTextChar"/>
    <w:uiPriority w:val="99"/>
    <w:semiHidden/>
    <w:unhideWhenUsed/>
    <w:rsid w:val="00036F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FE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65D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BA" w:eastAsia="hr-BA"/>
    </w:rPr>
  </w:style>
  <w:style w:type="paragraph" w:styleId="FootnoteText">
    <w:name w:val="footnote text"/>
    <w:aliases w:val="Schriftart: 9 pt,Schriftart: 10 pt,Schriftart: 8 pt,WB-Fußnotentext,fn,Footnotes,Footnote ak,Reference,Footnote Text Char1 Char Char,Footnote Text Char Char Char Char,Footnote Text Char1 Char1,FoodNote,f"/>
    <w:basedOn w:val="Normal"/>
    <w:link w:val="FootnoteTextChar"/>
    <w:uiPriority w:val="99"/>
    <w:unhideWhenUsed/>
    <w:rsid w:val="002054B0"/>
    <w:pPr>
      <w:spacing w:after="0" w:line="240" w:lineRule="auto"/>
    </w:pPr>
    <w:rPr>
      <w:rFonts w:ascii="Calibri" w:eastAsia="Calibri" w:hAnsi="Calibri" w:cs="Calibri"/>
      <w:sz w:val="20"/>
      <w:szCs w:val="20"/>
      <w:lang w:val="en-GB"/>
    </w:rPr>
  </w:style>
  <w:style w:type="character" w:customStyle="1" w:styleId="FootnoteTextChar">
    <w:name w:val="Footnote Text Char"/>
    <w:aliases w:val="Schriftart: 9 pt Char,Schriftart: 10 pt Char,Schriftart: 8 pt Char,WB-Fußnotentext Char,fn Char,Footnotes Char,Footnote ak Char,Reference Char,Footnote Text Char1 Char Char Char,Footnote Text Char Char Char Char Char,FoodNote Char"/>
    <w:basedOn w:val="DefaultParagraphFont"/>
    <w:link w:val="FootnoteText"/>
    <w:uiPriority w:val="99"/>
    <w:rsid w:val="002054B0"/>
    <w:rPr>
      <w:rFonts w:ascii="Calibri" w:eastAsia="Calibri" w:hAnsi="Calibri" w:cs="Calibri"/>
      <w:sz w:val="20"/>
      <w:szCs w:val="20"/>
      <w:lang w:val="en-GB"/>
    </w:rPr>
  </w:style>
  <w:style w:type="character" w:customStyle="1" w:styleId="UgovoriChar">
    <w:name w:val="Ugovori Char"/>
    <w:link w:val="Ugovori"/>
    <w:locked/>
    <w:rsid w:val="002054B0"/>
    <w:rPr>
      <w:rFonts w:ascii="Calibri" w:eastAsia="Calibri" w:hAnsi="Calibri" w:cs="Calibri"/>
      <w:b/>
      <w:bCs/>
      <w:color w:val="171717"/>
      <w:sz w:val="28"/>
      <w:szCs w:val="28"/>
      <w:lang w:val="bs-Latn-BA" w:eastAsia="bs-Latn-BA"/>
    </w:rPr>
  </w:style>
  <w:style w:type="paragraph" w:customStyle="1" w:styleId="Ugovori">
    <w:name w:val="Ugovori"/>
    <w:basedOn w:val="Heading2"/>
    <w:link w:val="UgovoriChar"/>
    <w:rsid w:val="002054B0"/>
    <w:pPr>
      <w:keepLines w:val="0"/>
      <w:pBdr>
        <w:bottom w:val="single" w:sz="2" w:space="1" w:color="3B3838"/>
      </w:pBdr>
      <w:spacing w:before="240" w:after="60" w:line="240" w:lineRule="auto"/>
      <w:jc w:val="center"/>
    </w:pPr>
    <w:rPr>
      <w:rFonts w:ascii="Calibri" w:eastAsia="Calibri" w:hAnsi="Calibri" w:cs="Calibri"/>
      <w:b/>
      <w:bCs/>
      <w:color w:val="171717"/>
      <w:sz w:val="28"/>
      <w:szCs w:val="28"/>
      <w:lang w:val="bs-Latn-BA" w:eastAsia="bs-Latn-BA"/>
    </w:rPr>
  </w:style>
  <w:style w:type="character" w:styleId="FootnoteReference">
    <w:name w:val="footnote reference"/>
    <w:aliases w:val="Footnote symbol,Times 10 Point,Exposant 3 Point,Footnote number,Footnote Reference Number,Footnote reference number,Footnote Reference Superscript,EN Footnote Reference,note TESI,Voetnootverwijzing,fr,o,FR,FR1,note"/>
    <w:uiPriority w:val="99"/>
    <w:semiHidden/>
    <w:unhideWhenUsed/>
    <w:rsid w:val="002054B0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2054B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aliases w:val="Bullet Paragraph,Akapit z listą BS,List Paragraph 1,Bullets,NUMBERED PARAGRAPH,List_Paragraph,Multilevel para_II,List Paragraph1,Bullet1,Main numbered paragraph,List Paragraph (numbered (a)),Numbered List Paragraph,References,Liste 1,Ha"/>
    <w:basedOn w:val="Normal"/>
    <w:link w:val="ListParagraphChar"/>
    <w:uiPriority w:val="34"/>
    <w:qFormat/>
    <w:rsid w:val="00D334CE"/>
    <w:pPr>
      <w:spacing w:after="160" w:line="259" w:lineRule="auto"/>
      <w:ind w:left="720"/>
      <w:contextualSpacing/>
    </w:pPr>
    <w:rPr>
      <w:rFonts w:ascii="Calibri" w:eastAsia="Calibri" w:hAnsi="Calibri" w:cs="Times New Roman"/>
      <w:lang w:val="bs-Latn-BA"/>
    </w:rPr>
  </w:style>
  <w:style w:type="paragraph" w:customStyle="1" w:styleId="Style">
    <w:name w:val="Style"/>
    <w:rsid w:val="00C05725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  <w:lang w:val="bs-Latn-BA" w:eastAsia="bs-Latn-BA"/>
    </w:rPr>
  </w:style>
  <w:style w:type="character" w:customStyle="1" w:styleId="Heading1Char">
    <w:name w:val="Heading 1 Char"/>
    <w:basedOn w:val="DefaultParagraphFont"/>
    <w:link w:val="Heading1"/>
    <w:rsid w:val="004424B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nhideWhenUsed/>
    <w:rsid w:val="004424BB"/>
    <w:pPr>
      <w:spacing w:after="120" w:line="240" w:lineRule="auto"/>
    </w:pPr>
    <w:rPr>
      <w:rFonts w:ascii="Arial" w:eastAsia="Times New Roman" w:hAnsi="Arial" w:cs="Times New Roman"/>
      <w:szCs w:val="24"/>
      <w:lang w:val="hr-HR"/>
    </w:rPr>
  </w:style>
  <w:style w:type="character" w:customStyle="1" w:styleId="BodyTextChar">
    <w:name w:val="Body Text Char"/>
    <w:basedOn w:val="DefaultParagraphFont"/>
    <w:link w:val="BodyText"/>
    <w:rsid w:val="004424BB"/>
    <w:rPr>
      <w:rFonts w:ascii="Arial" w:eastAsia="Times New Roman" w:hAnsi="Arial" w:cs="Times New Roman"/>
      <w:szCs w:val="24"/>
      <w:lang w:val="hr-HR"/>
    </w:rPr>
  </w:style>
  <w:style w:type="paragraph" w:customStyle="1" w:styleId="Syle2">
    <w:name w:val="Syle2"/>
    <w:basedOn w:val="Normal"/>
    <w:rsid w:val="004424BB"/>
    <w:pPr>
      <w:spacing w:after="0" w:line="240" w:lineRule="auto"/>
    </w:pPr>
    <w:rPr>
      <w:rFonts w:ascii="Arial" w:eastAsia="Times New Roman" w:hAnsi="Arial" w:cs="Times New Roman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55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oSpacing">
    <w:name w:val="No Spacing"/>
    <w:aliases w:val="Normal text"/>
    <w:link w:val="NoSpacingChar"/>
    <w:qFormat/>
    <w:rsid w:val="00F35541"/>
    <w:pPr>
      <w:spacing w:after="0" w:line="240" w:lineRule="auto"/>
    </w:pPr>
    <w:rPr>
      <w:lang w:val="bs-Latn-BA"/>
    </w:rPr>
  </w:style>
  <w:style w:type="paragraph" w:customStyle="1" w:styleId="p2">
    <w:name w:val="p2"/>
    <w:basedOn w:val="Normal"/>
    <w:rsid w:val="00F35541"/>
    <w:pPr>
      <w:widowControl w:val="0"/>
      <w:tabs>
        <w:tab w:val="left" w:pos="204"/>
      </w:tabs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Hyperlink">
    <w:name w:val="Hyperlink"/>
    <w:basedOn w:val="DefaultParagraphFont"/>
    <w:uiPriority w:val="99"/>
    <w:unhideWhenUsed/>
    <w:rsid w:val="008842A1"/>
    <w:rPr>
      <w:color w:val="0000FF" w:themeColor="hyperlink"/>
      <w:u w:val="single"/>
    </w:rPr>
  </w:style>
  <w:style w:type="paragraph" w:customStyle="1" w:styleId="Default">
    <w:name w:val="Default"/>
    <w:rsid w:val="0026639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bs-Latn-BA"/>
    </w:rPr>
  </w:style>
  <w:style w:type="character" w:styleId="CommentReference">
    <w:name w:val="annotation reference"/>
    <w:basedOn w:val="DefaultParagraphFont"/>
    <w:uiPriority w:val="99"/>
    <w:semiHidden/>
    <w:unhideWhenUsed/>
    <w:rsid w:val="00876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8B4"/>
    <w:rPr>
      <w:sz w:val="20"/>
      <w:szCs w:val="20"/>
    </w:rPr>
  </w:style>
  <w:style w:type="table" w:styleId="TableGrid">
    <w:name w:val="Table Grid"/>
    <w:basedOn w:val="TableNormal"/>
    <w:uiPriority w:val="59"/>
    <w:rsid w:val="005C6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iPriority w:val="99"/>
    <w:semiHidden/>
    <w:unhideWhenUsed/>
    <w:rsid w:val="00110BC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10BC9"/>
  </w:style>
  <w:style w:type="character" w:customStyle="1" w:styleId="Heading3Char">
    <w:name w:val="Heading 3 Char"/>
    <w:basedOn w:val="DefaultParagraphFont"/>
    <w:link w:val="Heading3"/>
    <w:uiPriority w:val="9"/>
    <w:semiHidden/>
    <w:rsid w:val="00DB357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Emphasis">
    <w:name w:val="Emphasis"/>
    <w:basedOn w:val="DefaultParagraphFont"/>
    <w:uiPriority w:val="99"/>
    <w:qFormat/>
    <w:rsid w:val="003551EE"/>
    <w:rPr>
      <w:rFonts w:ascii="Times New Roman" w:hAnsi="Times New Roman" w:cs="Times New Roman" w:hint="default"/>
      <w:i/>
      <w:iCs/>
    </w:rPr>
  </w:style>
  <w:style w:type="character" w:customStyle="1" w:styleId="NoSpacingChar">
    <w:name w:val="No Spacing Char"/>
    <w:aliases w:val="Normal text Char"/>
    <w:link w:val="NoSpacing"/>
    <w:locked/>
    <w:rsid w:val="00BF182C"/>
    <w:rPr>
      <w:lang w:val="bs-Latn-BA"/>
    </w:rPr>
  </w:style>
  <w:style w:type="character" w:customStyle="1" w:styleId="ListParagraphChar">
    <w:name w:val="List Paragraph Char"/>
    <w:aliases w:val="Bullet Paragraph Char,Akapit z listą BS Char,List Paragraph 1 Char,Bullets Char,NUMBERED PARAGRAPH Char,List_Paragraph Char,Multilevel para_II Char,List Paragraph1 Char,Bullet1 Char,Main numbered paragraph Char,References Char"/>
    <w:link w:val="ListParagraph"/>
    <w:uiPriority w:val="34"/>
    <w:locked/>
    <w:rsid w:val="00412D1D"/>
    <w:rPr>
      <w:rFonts w:ascii="Calibri" w:eastAsia="Calibri" w:hAnsi="Calibri" w:cs="Times New Roman"/>
      <w:lang w:val="bs-Latn-BA"/>
    </w:rPr>
  </w:style>
  <w:style w:type="character" w:styleId="PlaceholderText">
    <w:name w:val="Placeholder Text"/>
    <w:basedOn w:val="DefaultParagraphFont"/>
    <w:uiPriority w:val="99"/>
    <w:semiHidden/>
    <w:rsid w:val="00BE3A14"/>
    <w:rPr>
      <w:color w:val="808080"/>
    </w:rPr>
  </w:style>
  <w:style w:type="character" w:styleId="Strong">
    <w:name w:val="Strong"/>
    <w:basedOn w:val="DefaultParagraphFont"/>
    <w:uiPriority w:val="22"/>
    <w:qFormat/>
    <w:rsid w:val="00BE3A14"/>
    <w:rPr>
      <w:b/>
      <w:bCs/>
    </w:rPr>
  </w:style>
  <w:style w:type="character" w:customStyle="1" w:styleId="contentpasted0">
    <w:name w:val="contentpasted0"/>
    <w:basedOn w:val="DefaultParagraphFont"/>
    <w:rsid w:val="000770BE"/>
  </w:style>
  <w:style w:type="table" w:customStyle="1" w:styleId="TableGrid1">
    <w:name w:val="Table Grid1"/>
    <w:basedOn w:val="TableNormal"/>
    <w:uiPriority w:val="59"/>
    <w:rsid w:val="00F1482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17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17D0E"/>
  </w:style>
  <w:style w:type="character" w:customStyle="1" w:styleId="eop">
    <w:name w:val="eop"/>
    <w:basedOn w:val="DefaultParagraphFont"/>
    <w:rsid w:val="00917D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9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1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3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5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6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9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9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2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3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3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3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7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2FFFD5-F03D-4EE8-A2EF-AD1D86D30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60</Words>
  <Characters>205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zajnstudiodali@hotmail.com</dc:creator>
  <cp:keywords/>
  <dc:description/>
  <cp:lastModifiedBy>Sanela Herić</cp:lastModifiedBy>
  <cp:revision>3</cp:revision>
  <cp:lastPrinted>2025-10-17T05:51:00Z</cp:lastPrinted>
  <dcterms:created xsi:type="dcterms:W3CDTF">2025-10-21T08:22:00Z</dcterms:created>
  <dcterms:modified xsi:type="dcterms:W3CDTF">2025-10-21T08:29:00Z</dcterms:modified>
</cp:coreProperties>
</file>